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7A81" w14:textId="77777777" w:rsidR="00F41915" w:rsidRPr="0036483F" w:rsidRDefault="00BA5784" w:rsidP="00A106FB">
      <w:pPr>
        <w:pStyle w:val="Default"/>
        <w:jc w:val="center"/>
        <w:rPr>
          <w:rFonts w:ascii="Calibri" w:hAnsi="Calibri" w:cs="Calibri"/>
        </w:rPr>
      </w:pPr>
      <w:r w:rsidRPr="0036483F">
        <w:rPr>
          <w:rFonts w:ascii="Calibri" w:hAnsi="Calibri" w:cs="Calibri"/>
        </w:rPr>
        <w:t xml:space="preserve"> </w:t>
      </w:r>
    </w:p>
    <w:tbl>
      <w:tblPr>
        <w:tblW w:w="10908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"/>
        <w:gridCol w:w="1023"/>
        <w:gridCol w:w="269"/>
        <w:gridCol w:w="627"/>
        <w:gridCol w:w="359"/>
        <w:gridCol w:w="1255"/>
        <w:gridCol w:w="717"/>
        <w:gridCol w:w="90"/>
        <w:gridCol w:w="627"/>
        <w:gridCol w:w="860"/>
        <w:gridCol w:w="126"/>
        <w:gridCol w:w="81"/>
        <w:gridCol w:w="315"/>
        <w:gridCol w:w="323"/>
        <w:gridCol w:w="3959"/>
      </w:tblGrid>
      <w:tr w:rsidR="00BD7F2C" w:rsidRPr="0036483F" w14:paraId="29EA22A4" w14:textId="77777777" w:rsidTr="00FC7B55">
        <w:trPr>
          <w:trHeight w:val="1152"/>
        </w:trPr>
        <w:tc>
          <w:tcPr>
            <w:tcW w:w="1090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B5B77" w14:textId="77777777" w:rsidR="00BD7F2C" w:rsidRPr="0036483F" w:rsidRDefault="00BD7F2C" w:rsidP="00FC7B55">
            <w:pPr>
              <w:pStyle w:val="Default"/>
              <w:jc w:val="center"/>
              <w:rPr>
                <w:rFonts w:ascii="Calibri" w:hAnsi="Calibri" w:cs="Calibri"/>
                <w:b/>
                <w:bCs/>
              </w:rPr>
            </w:pPr>
            <w:r w:rsidRPr="0036483F">
              <w:rPr>
                <w:rFonts w:ascii="Calibri" w:hAnsi="Calibri" w:cs="Calibri"/>
                <w:b/>
                <w:bCs/>
              </w:rPr>
              <w:t>Maine Department of Labor</w:t>
            </w:r>
          </w:p>
          <w:p w14:paraId="3A90AB57" w14:textId="77777777" w:rsidR="00BD7F2C" w:rsidRPr="0036483F" w:rsidRDefault="00BD7F2C" w:rsidP="00FC7B55">
            <w:pPr>
              <w:pStyle w:val="Default"/>
              <w:jc w:val="center"/>
              <w:rPr>
                <w:rFonts w:ascii="Calibri" w:hAnsi="Calibri" w:cs="Calibri"/>
                <w:b/>
                <w:bCs/>
              </w:rPr>
            </w:pPr>
            <w:r w:rsidRPr="0036483F">
              <w:rPr>
                <w:rFonts w:ascii="Calibri" w:hAnsi="Calibri" w:cs="Calibri"/>
                <w:b/>
                <w:bCs/>
              </w:rPr>
              <w:t>Bureau of Labor Standards</w:t>
            </w:r>
          </w:p>
          <w:p w14:paraId="5B0A018B" w14:textId="77777777" w:rsidR="00BD7F2C" w:rsidRPr="0036483F" w:rsidRDefault="00BD7F2C" w:rsidP="00FC7B55">
            <w:pPr>
              <w:pStyle w:val="Default"/>
              <w:jc w:val="center"/>
              <w:rPr>
                <w:rFonts w:ascii="Calibri" w:hAnsi="Calibri" w:cs="Calibri"/>
                <w:b/>
                <w:bCs/>
              </w:rPr>
            </w:pPr>
            <w:r w:rsidRPr="0036483F">
              <w:rPr>
                <w:rFonts w:ascii="Calibri" w:hAnsi="Calibri" w:cs="Calibri"/>
                <w:b/>
                <w:bCs/>
              </w:rPr>
              <w:t>Proof of Ownership Master Form</w:t>
            </w:r>
          </w:p>
        </w:tc>
      </w:tr>
      <w:tr w:rsidR="00F41915" w:rsidRPr="0036483F" w14:paraId="23AA9565" w14:textId="77777777" w:rsidTr="00FC7B55">
        <w:tc>
          <w:tcPr>
            <w:tcW w:w="1090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3FABB2" w14:textId="77777777" w:rsidR="00F41915" w:rsidRPr="0036483F" w:rsidRDefault="00F41915" w:rsidP="00BD7F2C">
            <w:pPr>
              <w:rPr>
                <w:rFonts w:cs="Calibri"/>
              </w:rPr>
            </w:pPr>
            <w:r w:rsidRPr="0036483F">
              <w:rPr>
                <w:rFonts w:cs="Calibri"/>
              </w:rPr>
              <w:t>COMPLETE and RETURN to:</w:t>
            </w:r>
            <w:r w:rsidR="00CE4D86" w:rsidRPr="0036483F">
              <w:rPr>
                <w:rFonts w:cs="Calibri"/>
                <w:b/>
                <w:bCs/>
              </w:rPr>
              <w:t xml:space="preserve"> </w:t>
            </w:r>
          </w:p>
        </w:tc>
      </w:tr>
      <w:tr w:rsidR="00BF202F" w:rsidRPr="0036483F" w14:paraId="378DA0A3" w14:textId="77777777" w:rsidTr="0028487E">
        <w:trPr>
          <w:trHeight w:val="879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321357" w14:textId="77777777" w:rsidR="00BF202F" w:rsidRPr="0036483F" w:rsidRDefault="00BF202F" w:rsidP="00FC7B5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05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1CCDAB" w14:textId="77777777" w:rsidR="00BF202F" w:rsidRPr="0036483F" w:rsidRDefault="00BF202F" w:rsidP="00F41915">
            <w:pPr>
              <w:pStyle w:val="Default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Cs/>
              </w:rPr>
              <w:t>Director, Bureau of Labor Standards</w:t>
            </w:r>
          </w:p>
          <w:p w14:paraId="0A0AE387" w14:textId="77777777" w:rsidR="00BF202F" w:rsidRPr="0036483F" w:rsidRDefault="00BF202F" w:rsidP="00F41915">
            <w:pPr>
              <w:pStyle w:val="Default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Cs/>
              </w:rPr>
              <w:t>45 State House Station</w:t>
            </w:r>
          </w:p>
          <w:p w14:paraId="5EC773AE" w14:textId="77777777" w:rsidR="00BF202F" w:rsidRPr="0036483F" w:rsidRDefault="00BF202F" w:rsidP="00F41915">
            <w:pPr>
              <w:pStyle w:val="Default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Cs/>
              </w:rPr>
              <w:t>Augusta, ME 04333-0045</w:t>
            </w:r>
          </w:p>
        </w:tc>
        <w:tc>
          <w:tcPr>
            <w:tcW w:w="469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ADB88C" w14:textId="77777777" w:rsidR="00BF202F" w:rsidRPr="0036483F" w:rsidRDefault="00BF202F" w:rsidP="00FC7B5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2B58C3" w:rsidRPr="0036483F" w14:paraId="0AD5B406" w14:textId="77777777" w:rsidTr="00FC7B55">
        <w:tc>
          <w:tcPr>
            <w:tcW w:w="1090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85585" w14:textId="77777777" w:rsidR="002B58C3" w:rsidRPr="0036483F" w:rsidRDefault="002B58C3" w:rsidP="00FC7B5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BF202F" w:rsidRPr="0036483F" w14:paraId="29EC7CDC" w14:textId="77777777" w:rsidTr="0028487E"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80273" w14:textId="77777777" w:rsidR="00BF202F" w:rsidRPr="0036483F" w:rsidRDefault="00BF202F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Name of Employer:</w:t>
            </w:r>
            <w:r w:rsidRPr="0036483F">
              <w:rPr>
                <w:rFonts w:cs="Calibri"/>
                <w:b/>
                <w:bCs/>
              </w:rPr>
              <w:t xml:space="preserve"> </w:t>
            </w:r>
          </w:p>
        </w:tc>
        <w:bookmarkStart w:id="0" w:name="Text1"/>
        <w:tc>
          <w:tcPr>
            <w:tcW w:w="4446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32DF6E" w14:textId="77777777" w:rsidR="00BF202F" w:rsidRPr="0036483F" w:rsidRDefault="00C503FD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Name of employer (enter text here)"/>
                  <w:textInput>
                    <w:maxLength w:val="50"/>
                  </w:textInput>
                </w:ffData>
              </w:fldChar>
            </w:r>
            <w:r w:rsidRPr="0036483F">
              <w:rPr>
                <w:rFonts w:cs="Calibri"/>
              </w:rPr>
              <w:instrText xml:space="preserve"> FORMTEXT </w:instrText>
            </w:r>
            <w:r w:rsidRPr="0036483F">
              <w:rPr>
                <w:rFonts w:cs="Calibri"/>
              </w:rPr>
            </w:r>
            <w:r w:rsidRPr="0036483F">
              <w:rPr>
                <w:rFonts w:cs="Calibri"/>
              </w:rPr>
              <w:fldChar w:fldCharType="separate"/>
            </w:r>
            <w:bookmarkStart w:id="1" w:name="_GoBack"/>
            <w:r w:rsidRPr="0036483F">
              <w:rPr>
                <w:rFonts w:cs="Calibri"/>
                <w:noProof/>
              </w:rPr>
              <w:t> </w:t>
            </w:r>
            <w:r w:rsidRPr="0036483F">
              <w:rPr>
                <w:rFonts w:cs="Calibri"/>
                <w:noProof/>
              </w:rPr>
              <w:t> </w:t>
            </w:r>
            <w:r w:rsidRPr="0036483F">
              <w:rPr>
                <w:rFonts w:cs="Calibri"/>
                <w:noProof/>
              </w:rPr>
              <w:t> </w:t>
            </w:r>
            <w:r w:rsidRPr="0036483F">
              <w:rPr>
                <w:rFonts w:cs="Calibri"/>
                <w:noProof/>
              </w:rPr>
              <w:t> </w:t>
            </w:r>
            <w:r w:rsidRPr="0036483F">
              <w:rPr>
                <w:rFonts w:cs="Calibri"/>
                <w:noProof/>
              </w:rPr>
              <w:t> </w:t>
            </w:r>
            <w:bookmarkEnd w:id="1"/>
            <w:r w:rsidRPr="0036483F">
              <w:rPr>
                <w:rFonts w:cs="Calibri"/>
              </w:rPr>
              <w:fldChar w:fldCharType="end"/>
            </w:r>
          </w:p>
        </w:tc>
        <w:bookmarkEnd w:id="0"/>
        <w:tc>
          <w:tcPr>
            <w:tcW w:w="43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B236C9" w14:textId="77777777" w:rsidR="00BF202F" w:rsidRPr="0036483F" w:rsidRDefault="00BF202F" w:rsidP="00C056C1">
            <w:pPr>
              <w:rPr>
                <w:rFonts w:cs="Calibri"/>
              </w:rPr>
            </w:pPr>
          </w:p>
        </w:tc>
      </w:tr>
      <w:tr w:rsidR="00F41915" w:rsidRPr="0036483F" w14:paraId="2C8B57B0" w14:textId="77777777" w:rsidTr="0028487E">
        <w:tc>
          <w:tcPr>
            <w:tcW w:w="522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7ED478" w14:textId="77777777" w:rsidR="00F41915" w:rsidRPr="0036483F" w:rsidRDefault="00F41915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Name of the company owner(s), President, or CEO:</w:t>
            </w:r>
            <w:r w:rsidR="00BF202F" w:rsidRPr="0036483F">
              <w:rPr>
                <w:rFonts w:cs="Calibri"/>
                <w:b/>
                <w:bCs/>
              </w:rPr>
              <w:t xml:space="preserve"> </w:t>
            </w:r>
          </w:p>
        </w:tc>
        <w:tc>
          <w:tcPr>
            <w:tcW w:w="568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A9E38C" w14:textId="77777777" w:rsidR="00F41915" w:rsidRPr="0036483F" w:rsidRDefault="002B58C3" w:rsidP="00F41915">
            <w:pPr>
              <w:pStyle w:val="Default"/>
              <w:rPr>
                <w:rFonts w:ascii="Calibri" w:hAnsi="Calibri" w:cs="Calibri"/>
                <w:bCs/>
              </w:rPr>
            </w:pPr>
            <w:r w:rsidRPr="0036483F">
              <w:rPr>
                <w:rFonts w:ascii="Calibri" w:hAnsi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Name of the company owner(s), President, or CEO: (enter text here)"/>
                  <w:textInput>
                    <w:maxLength w:val="50"/>
                  </w:textInput>
                </w:ffData>
              </w:fldChar>
            </w:r>
            <w:r w:rsidRPr="0036483F">
              <w:rPr>
                <w:rFonts w:ascii="Calibri" w:hAnsi="Calibri" w:cs="Calibri"/>
                <w:bCs/>
              </w:rPr>
              <w:instrText xml:space="preserve"> FORMTEXT </w:instrText>
            </w:r>
            <w:r w:rsidRPr="0036483F">
              <w:rPr>
                <w:rFonts w:ascii="Calibri" w:hAnsi="Calibri" w:cs="Calibri"/>
                <w:bCs/>
              </w:rPr>
            </w:r>
            <w:r w:rsidRPr="0036483F">
              <w:rPr>
                <w:rFonts w:ascii="Calibri" w:hAnsi="Calibri" w:cs="Calibri"/>
                <w:bCs/>
              </w:rPr>
              <w:fldChar w:fldCharType="separate"/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</w:rPr>
              <w:fldChar w:fldCharType="end"/>
            </w:r>
          </w:p>
        </w:tc>
      </w:tr>
      <w:tr w:rsidR="00F41915" w:rsidRPr="0036483F" w14:paraId="6044AE9D" w14:textId="77777777" w:rsidTr="0028487E">
        <w:tc>
          <w:tcPr>
            <w:tcW w:w="621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AFCF01" w14:textId="77777777" w:rsidR="00F41915" w:rsidRPr="0036483F" w:rsidRDefault="00F41915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 xml:space="preserve">If Corporation, please provide name of Clerk of Corporation: </w:t>
            </w:r>
          </w:p>
        </w:tc>
        <w:tc>
          <w:tcPr>
            <w:tcW w:w="469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A551ED" w14:textId="77777777" w:rsidR="00F41915" w:rsidRPr="0036483F" w:rsidRDefault="002B58C3" w:rsidP="00F41915">
            <w:pPr>
              <w:pStyle w:val="Default"/>
              <w:rPr>
                <w:rFonts w:ascii="Calibri" w:hAnsi="Calibri" w:cs="Calibri"/>
                <w:bCs/>
              </w:rPr>
            </w:pPr>
            <w:r w:rsidRPr="0036483F">
              <w:rPr>
                <w:rFonts w:ascii="Calibri" w:hAnsi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If Corporation, please provide name of Clerk of Corporation: (enter text here) "/>
                  <w:textInput>
                    <w:maxLength w:val="50"/>
                  </w:textInput>
                </w:ffData>
              </w:fldChar>
            </w:r>
            <w:r w:rsidRPr="0036483F">
              <w:rPr>
                <w:rFonts w:ascii="Calibri" w:hAnsi="Calibri" w:cs="Calibri"/>
                <w:bCs/>
              </w:rPr>
              <w:instrText xml:space="preserve"> FORMTEXT </w:instrText>
            </w:r>
            <w:r w:rsidRPr="0036483F">
              <w:rPr>
                <w:rFonts w:ascii="Calibri" w:hAnsi="Calibri" w:cs="Calibri"/>
                <w:bCs/>
              </w:rPr>
            </w:r>
            <w:r w:rsidRPr="0036483F">
              <w:rPr>
                <w:rFonts w:ascii="Calibri" w:hAnsi="Calibri" w:cs="Calibri"/>
                <w:bCs/>
              </w:rPr>
              <w:fldChar w:fldCharType="separate"/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</w:rPr>
              <w:fldChar w:fldCharType="end"/>
            </w:r>
          </w:p>
        </w:tc>
      </w:tr>
      <w:tr w:rsidR="002B58C3" w:rsidRPr="0036483F" w14:paraId="1B3245A5" w14:textId="77777777" w:rsidTr="0028487E">
        <w:tc>
          <w:tcPr>
            <w:tcW w:w="25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EB9BBF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Address of main office:</w:t>
            </w:r>
            <w:r w:rsidR="00BF202F" w:rsidRPr="0036483F">
              <w:rPr>
                <w:rFonts w:cs="Calibri"/>
                <w:b/>
                <w:bCs/>
              </w:rPr>
              <w:t xml:space="preserve"> </w:t>
            </w:r>
          </w:p>
        </w:tc>
        <w:tc>
          <w:tcPr>
            <w:tcW w:w="838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C2B8A3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Address of main office: (enter text here)"/>
                  <w:textInput>
                    <w:maxLength w:val="50"/>
                  </w:textInput>
                </w:ffData>
              </w:fldChar>
            </w:r>
            <w:r w:rsidRPr="0036483F">
              <w:rPr>
                <w:rFonts w:cs="Calibri"/>
              </w:rPr>
              <w:instrText xml:space="preserve"> FORMTEXT </w:instrText>
            </w:r>
            <w:r w:rsidRPr="0036483F">
              <w:rPr>
                <w:rFonts w:cs="Calibri"/>
              </w:rPr>
            </w:r>
            <w:r w:rsidRPr="0036483F">
              <w:rPr>
                <w:rFonts w:cs="Calibri"/>
              </w:rPr>
              <w:fldChar w:fldCharType="separate"/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fldChar w:fldCharType="end"/>
            </w:r>
          </w:p>
        </w:tc>
      </w:tr>
      <w:tr w:rsidR="002B58C3" w:rsidRPr="0036483F" w14:paraId="4606F33B" w14:textId="77777777" w:rsidTr="0028487E">
        <w:tc>
          <w:tcPr>
            <w:tcW w:w="3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A68B4D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Contact Person if other than owner:</w:t>
            </w:r>
            <w:r w:rsidR="001952CD" w:rsidRPr="0036483F">
              <w:rPr>
                <w:rFonts w:cs="Calibri"/>
              </w:rPr>
              <w:t xml:space="preserve"> </w:t>
            </w:r>
          </w:p>
        </w:tc>
        <w:tc>
          <w:tcPr>
            <w:tcW w:w="71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3B0A4C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Contact Person if other than owner: (enter text here)"/>
                  <w:textInput>
                    <w:maxLength w:val="50"/>
                  </w:textInput>
                </w:ffData>
              </w:fldChar>
            </w:r>
            <w:r w:rsidRPr="0036483F">
              <w:rPr>
                <w:rFonts w:cs="Calibri"/>
              </w:rPr>
              <w:instrText xml:space="preserve"> FORMTEXT </w:instrText>
            </w:r>
            <w:r w:rsidRPr="0036483F">
              <w:rPr>
                <w:rFonts w:cs="Calibri"/>
              </w:rPr>
            </w:r>
            <w:r w:rsidRPr="0036483F">
              <w:rPr>
                <w:rFonts w:cs="Calibri"/>
              </w:rPr>
              <w:fldChar w:fldCharType="separate"/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fldChar w:fldCharType="end"/>
            </w:r>
          </w:p>
        </w:tc>
      </w:tr>
      <w:tr w:rsidR="00BF202F" w:rsidRPr="0036483F" w14:paraId="58E26A33" w14:textId="77777777" w:rsidTr="0028487E"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ADEE63" w14:textId="77777777" w:rsidR="00BF202F" w:rsidRPr="0036483F" w:rsidRDefault="00BF202F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Telephone #:</w:t>
            </w:r>
          </w:p>
        </w:tc>
        <w:tc>
          <w:tcPr>
            <w:tcW w:w="4761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9EF82D" w14:textId="77777777" w:rsidR="00BF202F" w:rsidRPr="0036483F" w:rsidRDefault="00BF202F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Telephone number; (enter text here)"/>
                  <w:textInput>
                    <w:maxLength w:val="50"/>
                  </w:textInput>
                </w:ffData>
              </w:fldChar>
            </w:r>
            <w:r w:rsidRPr="0036483F">
              <w:rPr>
                <w:rFonts w:cs="Calibri"/>
              </w:rPr>
              <w:instrText xml:space="preserve"> FORMTEXT </w:instrText>
            </w:r>
            <w:r w:rsidRPr="0036483F">
              <w:rPr>
                <w:rFonts w:cs="Calibri"/>
              </w:rPr>
            </w:r>
            <w:r w:rsidRPr="0036483F">
              <w:rPr>
                <w:rFonts w:cs="Calibri"/>
              </w:rPr>
              <w:fldChar w:fldCharType="separate"/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t> </w:t>
            </w:r>
            <w:r w:rsidRPr="0036483F">
              <w:rPr>
                <w:rFonts w:cs="Calibri"/>
              </w:rPr>
              <w:fldChar w:fldCharType="end"/>
            </w:r>
          </w:p>
        </w:tc>
        <w:tc>
          <w:tcPr>
            <w:tcW w:w="46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39044" w14:textId="77777777" w:rsidR="00BF202F" w:rsidRPr="0036483F" w:rsidRDefault="00BF202F" w:rsidP="00C056C1">
            <w:pPr>
              <w:rPr>
                <w:rFonts w:cs="Calibri"/>
              </w:rPr>
            </w:pPr>
          </w:p>
        </w:tc>
      </w:tr>
      <w:tr w:rsidR="002B58C3" w:rsidRPr="0036483F" w14:paraId="3F3412B2" w14:textId="77777777" w:rsidTr="0028487E">
        <w:trPr>
          <w:trHeight w:val="314"/>
        </w:trPr>
        <w:tc>
          <w:tcPr>
            <w:tcW w:w="45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111D25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Number of foreign (H2A) workers requested:</w:t>
            </w:r>
            <w:r w:rsidR="001952CD" w:rsidRPr="0036483F">
              <w:rPr>
                <w:rFonts w:cs="Calibri"/>
              </w:rPr>
              <w:t xml:space="preserve"> </w:t>
            </w:r>
          </w:p>
        </w:tc>
        <w:tc>
          <w:tcPr>
            <w:tcW w:w="631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97B62A" w14:textId="77777777" w:rsidR="002B58C3" w:rsidRPr="0036483F" w:rsidRDefault="00BF202F" w:rsidP="00F41915">
            <w:pPr>
              <w:pStyle w:val="Default"/>
              <w:rPr>
                <w:rFonts w:ascii="Calibri" w:hAnsi="Calibri" w:cs="Calibri"/>
                <w:bCs/>
              </w:rPr>
            </w:pPr>
            <w:r w:rsidRPr="0036483F">
              <w:rPr>
                <w:rFonts w:ascii="Calibri" w:hAnsi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Number of foreign (H2A) workers requested: (enter text here)"/>
                  <w:textInput>
                    <w:type w:val="number"/>
                    <w:maxLength w:val="10"/>
                  </w:textInput>
                </w:ffData>
              </w:fldChar>
            </w:r>
            <w:r w:rsidRPr="0036483F">
              <w:rPr>
                <w:rFonts w:ascii="Calibri" w:hAnsi="Calibri" w:cs="Calibri"/>
                <w:bCs/>
              </w:rPr>
              <w:instrText xml:space="preserve"> FORMTEXT </w:instrText>
            </w:r>
            <w:r w:rsidRPr="0036483F">
              <w:rPr>
                <w:rFonts w:ascii="Calibri" w:hAnsi="Calibri" w:cs="Calibri"/>
                <w:bCs/>
              </w:rPr>
            </w:r>
            <w:r w:rsidRPr="0036483F">
              <w:rPr>
                <w:rFonts w:ascii="Calibri" w:hAnsi="Calibri" w:cs="Calibri"/>
                <w:bCs/>
              </w:rPr>
              <w:fldChar w:fldCharType="separate"/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</w:rPr>
              <w:fldChar w:fldCharType="end"/>
            </w:r>
          </w:p>
        </w:tc>
      </w:tr>
      <w:tr w:rsidR="002B58C3" w:rsidRPr="0036483F" w14:paraId="2CDDBE62" w14:textId="77777777" w:rsidTr="00FC7B55">
        <w:trPr>
          <w:trHeight w:val="1259"/>
        </w:trPr>
        <w:tc>
          <w:tcPr>
            <w:tcW w:w="1090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BE06CD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 xml:space="preserve">Complete and attach Equipment List pages as needed identifying all equipment that may be used by a foreign worker hired by you under the H2A program. </w:t>
            </w:r>
          </w:p>
          <w:p w14:paraId="5417B73F" w14:textId="77777777" w:rsidR="002B58C3" w:rsidRPr="0036483F" w:rsidRDefault="002B58C3" w:rsidP="00C056C1">
            <w:pPr>
              <w:rPr>
                <w:rFonts w:cs="Calibri"/>
              </w:rPr>
            </w:pPr>
            <w:r w:rsidRPr="0036483F">
              <w:rPr>
                <w:rFonts w:cs="Calibri"/>
              </w:rPr>
              <w:t>(Note: Documentation is required for all equipment listed!)</w:t>
            </w:r>
            <w:r w:rsidR="00CE0D85" w:rsidRPr="0036483F">
              <w:rPr>
                <w:rFonts w:cs="Calibri"/>
              </w:rPr>
              <w:t xml:space="preserve"> </w:t>
            </w:r>
          </w:p>
        </w:tc>
      </w:tr>
      <w:tr w:rsidR="00C056C1" w:rsidRPr="0036483F" w14:paraId="769E1F63" w14:textId="77777777" w:rsidTr="00FC7B55"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D8EEA" w14:textId="77777777" w:rsidR="00C056C1" w:rsidRPr="0036483F" w:rsidRDefault="00C056C1" w:rsidP="00FC7B55">
            <w:pPr>
              <w:pStyle w:val="Default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I</w:t>
            </w:r>
          </w:p>
        </w:tc>
        <w:tc>
          <w:tcPr>
            <w:tcW w:w="426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C094A1" w14:textId="77777777" w:rsidR="00C056C1" w:rsidRPr="0036483F" w:rsidRDefault="00C056C1" w:rsidP="00FC7B55">
            <w:pPr>
              <w:pStyle w:val="Default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 (enter name here)"/>
                  <w:textInput>
                    <w:maxLength w:val="50"/>
                  </w:textInput>
                </w:ffData>
              </w:fldChar>
            </w:r>
            <w:r w:rsidRPr="0036483F">
              <w:rPr>
                <w:rFonts w:ascii="Calibri" w:hAnsi="Calibri" w:cs="Calibri"/>
                <w:bCs/>
              </w:rPr>
              <w:instrText xml:space="preserve"> FORMTEXT </w:instrText>
            </w:r>
            <w:r w:rsidRPr="0036483F">
              <w:rPr>
                <w:rFonts w:ascii="Calibri" w:hAnsi="Calibri" w:cs="Calibri"/>
                <w:bCs/>
              </w:rPr>
            </w:r>
            <w:r w:rsidRPr="0036483F">
              <w:rPr>
                <w:rFonts w:ascii="Calibri" w:hAnsi="Calibri" w:cs="Calibri"/>
                <w:bCs/>
              </w:rPr>
              <w:fldChar w:fldCharType="separate"/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  <w:noProof/>
              </w:rPr>
              <w:t> </w:t>
            </w:r>
            <w:r w:rsidRPr="0036483F">
              <w:rPr>
                <w:rFonts w:ascii="Calibri" w:hAnsi="Calibri" w:cs="Calibri"/>
                <w:bCs/>
              </w:rPr>
              <w:fldChar w:fldCharType="end"/>
            </w:r>
          </w:p>
        </w:tc>
        <w:tc>
          <w:tcPr>
            <w:tcW w:w="640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12B45C" w14:textId="77777777" w:rsidR="00C056C1" w:rsidRPr="0036483F" w:rsidRDefault="00C056C1" w:rsidP="00FC7B55">
            <w:pPr>
              <w:pStyle w:val="Default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certify that any information provided on this form and any</w:t>
            </w:r>
          </w:p>
        </w:tc>
      </w:tr>
      <w:tr w:rsidR="00C056C1" w:rsidRPr="0036483F" w14:paraId="11D2E847" w14:textId="77777777" w:rsidTr="00FC7B55">
        <w:trPr>
          <w:trHeight w:val="2286"/>
        </w:trPr>
        <w:tc>
          <w:tcPr>
            <w:tcW w:w="1090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26FD5F" w14:textId="77777777" w:rsidR="00C056C1" w:rsidRPr="0036483F" w:rsidRDefault="00C056C1" w:rsidP="00FC7B55">
            <w:pPr>
              <w:pStyle w:val="Default"/>
              <w:ind w:right="-288"/>
              <w:rPr>
                <w:rFonts w:ascii="Calibri" w:hAnsi="Calibri" w:cs="Calibri"/>
                <w:bCs/>
              </w:rPr>
            </w:pPr>
            <w:r w:rsidRPr="0036483F">
              <w:rPr>
                <w:rFonts w:ascii="Calibri" w:hAnsi="Calibri" w:cs="Calibri"/>
              </w:rPr>
              <w:t xml:space="preserve">attached forms and additional documents are true and accurate. I understand that the failure to provide full </w:t>
            </w:r>
            <w:r w:rsidRPr="0036483F">
              <w:rPr>
                <w:rFonts w:ascii="Calibri" w:hAnsi="Calibri" w:cs="Calibri"/>
              </w:rPr>
              <w:br/>
              <w:t xml:space="preserve">and accurate information will be a violation under the authorizing statute subject to a fine of $5,000 to </w:t>
            </w:r>
            <w:r w:rsidRPr="0036483F">
              <w:rPr>
                <w:rFonts w:ascii="Calibri" w:hAnsi="Calibri" w:cs="Calibri"/>
              </w:rPr>
              <w:br/>
              <w:t xml:space="preserve">$25,000 as well as exclusion from the foreign worker program in Maine for two years; and that false </w:t>
            </w:r>
            <w:r w:rsidRPr="0036483F">
              <w:rPr>
                <w:rFonts w:ascii="Calibri" w:hAnsi="Calibri" w:cs="Calibri"/>
              </w:rPr>
              <w:br/>
              <w:t xml:space="preserve">statements may also be prosecuted as an “unsworn falsification,” a Class D crime subject to up to one year </w:t>
            </w:r>
            <w:r w:rsidRPr="0036483F">
              <w:rPr>
                <w:rFonts w:ascii="Calibri" w:hAnsi="Calibri" w:cs="Calibri"/>
              </w:rPr>
              <w:br/>
              <w:t>in jail and $2,000 in fines.</w:t>
            </w:r>
            <w:r w:rsidR="00BD7F2C" w:rsidRPr="0036483F">
              <w:rPr>
                <w:rFonts w:ascii="Calibri" w:hAnsi="Calibri" w:cs="Calibri"/>
              </w:rPr>
              <w:t xml:space="preserve"> </w:t>
            </w:r>
          </w:p>
        </w:tc>
      </w:tr>
      <w:tr w:rsidR="00BD7F2C" w:rsidRPr="0036483F" w14:paraId="1F5BF425" w14:textId="77777777" w:rsidTr="00FC7B55">
        <w:trPr>
          <w:trHeight w:val="378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259933" w14:textId="77777777" w:rsidR="00BD7F2C" w:rsidRPr="0036483F" w:rsidRDefault="00BD7F2C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Signature:</w:t>
            </w:r>
            <w:r w:rsidR="00CE4D86" w:rsidRPr="0036483F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482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731637" w14:textId="77777777" w:rsidR="00BD7F2C" w:rsidRPr="0036483F" w:rsidRDefault="0028487E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fldChar w:fldCharType="begin">
                <w:ffData>
                  <w:name w:val="Text3"/>
                  <w:enabled/>
                  <w:calcOnExit w:val="0"/>
                  <w:statusText w:type="text" w:val="Enter signature here"/>
                  <w:textInput>
                    <w:maxLength w:val="50"/>
                  </w:textInput>
                </w:ffData>
              </w:fldChar>
            </w:r>
            <w:bookmarkStart w:id="2" w:name="Text3"/>
            <w:r w:rsidRPr="0036483F">
              <w:rPr>
                <w:rFonts w:ascii="Calibri" w:hAnsi="Calibri" w:cs="Calibri"/>
              </w:rPr>
              <w:instrText xml:space="preserve"> FORMTEXT </w:instrText>
            </w:r>
            <w:r w:rsidRPr="0036483F">
              <w:rPr>
                <w:rFonts w:ascii="Calibri" w:hAnsi="Calibri" w:cs="Calibri"/>
              </w:rPr>
            </w:r>
            <w:r w:rsidRPr="0036483F">
              <w:rPr>
                <w:rFonts w:ascii="Calibri" w:hAnsi="Calibri" w:cs="Calibri"/>
              </w:rPr>
              <w:fldChar w:fldCharType="separate"/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</w:rPr>
              <w:fldChar w:fldCharType="end"/>
            </w:r>
            <w:bookmarkEnd w:id="2"/>
          </w:p>
        </w:tc>
        <w:tc>
          <w:tcPr>
            <w:tcW w:w="84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2809E8" w14:textId="77777777" w:rsidR="00BD7F2C" w:rsidRPr="0036483F" w:rsidRDefault="00BD7F2C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Date:</w:t>
            </w:r>
            <w:r w:rsidR="0028487E" w:rsidRPr="0036483F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9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10DF87" w14:textId="77777777" w:rsidR="00BD7F2C" w:rsidRPr="0036483F" w:rsidRDefault="00CE4D86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Date here"/>
                  <w:textInput>
                    <w:type w:val="date"/>
                    <w:maxLength w:val="10"/>
                  </w:textInput>
                </w:ffData>
              </w:fldChar>
            </w:r>
            <w:r w:rsidRPr="0036483F">
              <w:rPr>
                <w:rFonts w:ascii="Calibri" w:hAnsi="Calibri" w:cs="Calibri"/>
              </w:rPr>
              <w:instrText xml:space="preserve"> FORMTEXT </w:instrText>
            </w:r>
            <w:r w:rsidRPr="0036483F">
              <w:rPr>
                <w:rFonts w:ascii="Calibri" w:hAnsi="Calibri" w:cs="Calibri"/>
              </w:rPr>
            </w:r>
            <w:r w:rsidRPr="0036483F">
              <w:rPr>
                <w:rFonts w:ascii="Calibri" w:hAnsi="Calibri" w:cs="Calibri"/>
              </w:rPr>
              <w:fldChar w:fldCharType="separate"/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</w:rPr>
              <w:fldChar w:fldCharType="end"/>
            </w:r>
          </w:p>
        </w:tc>
      </w:tr>
      <w:tr w:rsidR="00761275" w:rsidRPr="0036483F" w14:paraId="0BAE7133" w14:textId="77777777" w:rsidTr="00FC7B55">
        <w:trPr>
          <w:trHeight w:val="351"/>
        </w:trPr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B1E877" w14:textId="77777777" w:rsidR="00761275" w:rsidRPr="0036483F" w:rsidRDefault="00761275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 xml:space="preserve">Title: </w:t>
            </w:r>
          </w:p>
        </w:tc>
        <w:tc>
          <w:tcPr>
            <w:tcW w:w="482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2FD979" w14:textId="77777777" w:rsidR="00761275" w:rsidRPr="0036483F" w:rsidRDefault="00761275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title here"/>
                  <w:textInput>
                    <w:maxLength w:val="50"/>
                  </w:textInput>
                </w:ffData>
              </w:fldChar>
            </w:r>
            <w:r w:rsidRPr="0036483F">
              <w:rPr>
                <w:rFonts w:ascii="Calibri" w:hAnsi="Calibri" w:cs="Calibri"/>
              </w:rPr>
              <w:instrText xml:space="preserve"> FORMTEXT </w:instrText>
            </w:r>
            <w:r w:rsidRPr="0036483F">
              <w:rPr>
                <w:rFonts w:ascii="Calibri" w:hAnsi="Calibri" w:cs="Calibri"/>
              </w:rPr>
            </w:r>
            <w:r w:rsidRPr="0036483F">
              <w:rPr>
                <w:rFonts w:ascii="Calibri" w:hAnsi="Calibri" w:cs="Calibri"/>
              </w:rPr>
              <w:fldChar w:fldCharType="separate"/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  <w:noProof/>
              </w:rPr>
              <w:t> </w:t>
            </w:r>
            <w:r w:rsidRPr="0036483F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48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B6D24C" w14:textId="77777777" w:rsidR="00761275" w:rsidRPr="0036483F" w:rsidRDefault="00761275" w:rsidP="00B850D8">
            <w:pPr>
              <w:pStyle w:val="Default"/>
              <w:spacing w:before="120"/>
              <w:ind w:right="-288"/>
              <w:rPr>
                <w:rFonts w:ascii="Calibri" w:hAnsi="Calibri" w:cs="Calibri"/>
              </w:rPr>
            </w:pPr>
          </w:p>
        </w:tc>
      </w:tr>
    </w:tbl>
    <w:p w14:paraId="3E395EDC" w14:textId="77777777" w:rsidR="00B93C78" w:rsidRPr="0036483F" w:rsidRDefault="00C76CF6" w:rsidP="00B93C78">
      <w:pPr>
        <w:pStyle w:val="Default"/>
        <w:jc w:val="center"/>
        <w:rPr>
          <w:rFonts w:ascii="Calibri" w:hAnsi="Calibri" w:cs="Calibri"/>
        </w:rPr>
      </w:pPr>
      <w:r w:rsidRPr="0036483F">
        <w:rPr>
          <w:rFonts w:ascii="Calibri" w:hAnsi="Calibri" w:cs="Calibri"/>
        </w:rPr>
        <w:br w:type="page"/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28"/>
        <w:gridCol w:w="4500"/>
      </w:tblGrid>
      <w:tr w:rsidR="00CB512D" w:rsidRPr="0036483F" w14:paraId="7E3328BD" w14:textId="77777777" w:rsidTr="00CB512D">
        <w:trPr>
          <w:trHeight w:val="720"/>
        </w:trPr>
        <w:tc>
          <w:tcPr>
            <w:tcW w:w="98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F8F3A4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Cs/>
              </w:rPr>
              <w:lastRenderedPageBreak/>
              <w:t>MAINE DEPARTMENT OF LABOR</w:t>
            </w:r>
          </w:p>
          <w:p w14:paraId="1EA7ACA1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Cs/>
              </w:rPr>
            </w:pPr>
            <w:r w:rsidRPr="0036483F">
              <w:rPr>
                <w:rFonts w:ascii="Calibri" w:hAnsi="Calibri" w:cs="Calibri"/>
                <w:bCs/>
              </w:rPr>
              <w:t>BUREAU OF LABOR STANDARDS</w:t>
            </w:r>
          </w:p>
          <w:p w14:paraId="21964BFF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Cs/>
              </w:rPr>
            </w:pPr>
          </w:p>
          <w:p w14:paraId="1DEE2F42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/>
                <w:bCs/>
              </w:rPr>
              <w:t xml:space="preserve">PROOF OF OWNERSHIP </w:t>
            </w:r>
          </w:p>
          <w:p w14:paraId="5597C49A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/>
                <w:bCs/>
              </w:rPr>
            </w:pPr>
            <w:r w:rsidRPr="0036483F">
              <w:rPr>
                <w:rFonts w:ascii="Calibri" w:hAnsi="Calibri" w:cs="Calibri"/>
                <w:b/>
                <w:bCs/>
              </w:rPr>
              <w:t xml:space="preserve">MECHANICAL EQUIPMENT LIST </w:t>
            </w:r>
          </w:p>
          <w:p w14:paraId="3A5E28AE" w14:textId="77777777" w:rsidR="00CB512D" w:rsidRPr="0036483F" w:rsidRDefault="00CB512D" w:rsidP="00CB512D">
            <w:pPr>
              <w:pStyle w:val="Default"/>
              <w:rPr>
                <w:rFonts w:ascii="Calibri" w:hAnsi="Calibri" w:cs="Calibri"/>
                <w:b/>
                <w:bCs/>
              </w:rPr>
            </w:pPr>
          </w:p>
          <w:p w14:paraId="494B61CB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Provide description and serial number of all equipment</w:t>
            </w:r>
            <w:r w:rsidRPr="0036483F">
              <w:rPr>
                <w:rFonts w:ascii="Calibri" w:hAnsi="Calibri" w:cs="Calibri"/>
                <w:b/>
              </w:rPr>
              <w:t xml:space="preserve"> owned</w:t>
            </w:r>
            <w:r w:rsidRPr="0036483F">
              <w:rPr>
                <w:rFonts w:ascii="Calibri" w:hAnsi="Calibri" w:cs="Calibri"/>
              </w:rPr>
              <w:t xml:space="preserve"> by applicant </w:t>
            </w:r>
          </w:p>
          <w:p w14:paraId="6BF386A1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that may be used by a foreign worker hired under the H2A program.</w:t>
            </w:r>
            <w:r w:rsidR="00CE0D85" w:rsidRPr="0036483F">
              <w:rPr>
                <w:rFonts w:ascii="Calibri" w:hAnsi="Calibri" w:cs="Calibri"/>
              </w:rPr>
              <w:t xml:space="preserve"> </w:t>
            </w:r>
          </w:p>
          <w:p w14:paraId="7880BF2D" w14:textId="77777777" w:rsidR="00CB512D" w:rsidRPr="0036483F" w:rsidRDefault="00CB512D" w:rsidP="0027281C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</w:p>
        </w:tc>
      </w:tr>
      <w:tr w:rsidR="00653354" w:rsidRPr="0036483F" w14:paraId="2D816895" w14:textId="77777777" w:rsidTr="00CB512D">
        <w:trPr>
          <w:trHeight w:val="720"/>
        </w:trPr>
        <w:tc>
          <w:tcPr>
            <w:tcW w:w="5328" w:type="dxa"/>
            <w:tcBorders>
              <w:top w:val="single" w:sz="4" w:space="0" w:color="auto"/>
            </w:tcBorders>
            <w:vAlign w:val="center"/>
          </w:tcPr>
          <w:p w14:paraId="0BAEE38F" w14:textId="77777777" w:rsidR="00653354" w:rsidRPr="0036483F" w:rsidRDefault="00653354" w:rsidP="0027281C">
            <w:pPr>
              <w:jc w:val="center"/>
              <w:rPr>
                <w:rFonts w:cs="Calibri"/>
                <w:b/>
              </w:rPr>
            </w:pPr>
            <w:r w:rsidRPr="0036483F">
              <w:rPr>
                <w:rFonts w:cs="Calibri"/>
                <w:b/>
              </w:rPr>
              <w:t>Equipment Description</w:t>
            </w:r>
          </w:p>
        </w:tc>
        <w:tc>
          <w:tcPr>
            <w:tcW w:w="4500" w:type="dxa"/>
            <w:tcBorders>
              <w:top w:val="single" w:sz="4" w:space="0" w:color="auto"/>
            </w:tcBorders>
            <w:vAlign w:val="center"/>
          </w:tcPr>
          <w:p w14:paraId="4F5C9308" w14:textId="77777777" w:rsidR="00653354" w:rsidRPr="0036483F" w:rsidRDefault="00653354" w:rsidP="0027281C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  <w:r w:rsidRPr="0036483F">
              <w:rPr>
                <w:rFonts w:ascii="Calibri" w:hAnsi="Calibri" w:cs="Calibri"/>
                <w:b/>
              </w:rPr>
              <w:t>Serial Number</w:t>
            </w:r>
          </w:p>
        </w:tc>
      </w:tr>
      <w:tr w:rsidR="00653354" w:rsidRPr="0036483F" w14:paraId="40584CA7" w14:textId="77777777" w:rsidTr="0027281C">
        <w:trPr>
          <w:trHeight w:val="720"/>
        </w:trPr>
        <w:tc>
          <w:tcPr>
            <w:tcW w:w="5328" w:type="dxa"/>
            <w:vAlign w:val="center"/>
          </w:tcPr>
          <w:p w14:paraId="5895EB54" w14:textId="77777777" w:rsidR="00653354" w:rsidRPr="0036483F" w:rsidRDefault="00653354" w:rsidP="00653354">
            <w:pPr>
              <w:pStyle w:val="Default"/>
              <w:rPr>
                <w:rFonts w:ascii="Calibri" w:hAnsi="Calibri" w:cs="Calibri"/>
                <w:i/>
                <w:iCs/>
              </w:rPr>
            </w:pPr>
            <w:r w:rsidRPr="0036483F">
              <w:rPr>
                <w:rFonts w:ascii="Calibri" w:hAnsi="Calibri" w:cs="Calibri"/>
                <w:i/>
                <w:iCs/>
              </w:rPr>
              <w:t>(example)</w:t>
            </w:r>
            <w:r w:rsidR="00CE0D85" w:rsidRPr="0036483F">
              <w:rPr>
                <w:rFonts w:ascii="Calibri" w:hAnsi="Calibri" w:cs="Calibri"/>
                <w:i/>
                <w:iCs/>
              </w:rPr>
              <w:t xml:space="preserve"> </w:t>
            </w:r>
          </w:p>
          <w:p w14:paraId="0A71CF22" w14:textId="77777777" w:rsidR="00653354" w:rsidRPr="0036483F" w:rsidRDefault="00EC3C1C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iCs/>
              </w:rPr>
              <w:t>Feller B</w:t>
            </w:r>
            <w:r w:rsidR="00653354" w:rsidRPr="0036483F">
              <w:rPr>
                <w:rFonts w:ascii="Calibri" w:hAnsi="Calibri" w:cs="Calibri"/>
                <w:iCs/>
              </w:rPr>
              <w:t>uncher</w:t>
            </w:r>
          </w:p>
        </w:tc>
        <w:tc>
          <w:tcPr>
            <w:tcW w:w="4500" w:type="dxa"/>
            <w:vAlign w:val="center"/>
          </w:tcPr>
          <w:p w14:paraId="4B24081E" w14:textId="77777777" w:rsidR="00653354" w:rsidRPr="0036483F" w:rsidRDefault="0065335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iCs/>
              </w:rPr>
              <w:t>FB000123</w:t>
            </w:r>
          </w:p>
        </w:tc>
      </w:tr>
      <w:tr w:rsidR="00653354" w:rsidRPr="0036483F" w14:paraId="4EA6F788" w14:textId="77777777" w:rsidTr="0027281C">
        <w:trPr>
          <w:trHeight w:val="720"/>
        </w:trPr>
        <w:tc>
          <w:tcPr>
            <w:tcW w:w="5328" w:type="dxa"/>
          </w:tcPr>
          <w:p w14:paraId="16816FC6" w14:textId="77777777" w:rsidR="00653354" w:rsidRPr="0036483F" w:rsidRDefault="00E74F7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bookmarkStart w:id="3" w:name="Text9"/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  <w:bookmarkEnd w:id="3"/>
          </w:p>
        </w:tc>
        <w:tc>
          <w:tcPr>
            <w:tcW w:w="4500" w:type="dxa"/>
          </w:tcPr>
          <w:p w14:paraId="7EA9AEE1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4765AD4D" w14:textId="77777777" w:rsidTr="0027281C">
        <w:trPr>
          <w:trHeight w:val="720"/>
        </w:trPr>
        <w:tc>
          <w:tcPr>
            <w:tcW w:w="5328" w:type="dxa"/>
          </w:tcPr>
          <w:p w14:paraId="7672F7BE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</w:tcPr>
          <w:p w14:paraId="33971DF9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7F080BDC" w14:textId="77777777" w:rsidTr="0027281C">
        <w:trPr>
          <w:trHeight w:val="720"/>
        </w:trPr>
        <w:tc>
          <w:tcPr>
            <w:tcW w:w="5328" w:type="dxa"/>
          </w:tcPr>
          <w:p w14:paraId="22B646A1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</w:tcPr>
          <w:p w14:paraId="45C0584B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06721E43" w14:textId="77777777" w:rsidTr="0027281C">
        <w:trPr>
          <w:trHeight w:val="720"/>
        </w:trPr>
        <w:tc>
          <w:tcPr>
            <w:tcW w:w="5328" w:type="dxa"/>
          </w:tcPr>
          <w:p w14:paraId="72BBF639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</w:tcPr>
          <w:p w14:paraId="2FE1D9ED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5BBD4253" w14:textId="77777777" w:rsidTr="0027281C">
        <w:trPr>
          <w:trHeight w:val="720"/>
        </w:trPr>
        <w:tc>
          <w:tcPr>
            <w:tcW w:w="5328" w:type="dxa"/>
          </w:tcPr>
          <w:p w14:paraId="62FF968D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</w:tcPr>
          <w:p w14:paraId="023F917E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1E204F5A" w14:textId="77777777" w:rsidTr="0027281C">
        <w:trPr>
          <w:trHeight w:val="720"/>
        </w:trPr>
        <w:tc>
          <w:tcPr>
            <w:tcW w:w="5328" w:type="dxa"/>
          </w:tcPr>
          <w:p w14:paraId="06A642CC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</w:tcPr>
          <w:p w14:paraId="335D5205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405986EF" w14:textId="77777777" w:rsidTr="0027281C">
        <w:trPr>
          <w:trHeight w:val="720"/>
        </w:trPr>
        <w:tc>
          <w:tcPr>
            <w:tcW w:w="5328" w:type="dxa"/>
          </w:tcPr>
          <w:p w14:paraId="5890F8C0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</w:tcPr>
          <w:p w14:paraId="4CA3BB69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653354" w:rsidRPr="0036483F" w14:paraId="4945D9CB" w14:textId="77777777" w:rsidTr="00CB512D">
        <w:trPr>
          <w:trHeight w:val="720"/>
        </w:trPr>
        <w:tc>
          <w:tcPr>
            <w:tcW w:w="5328" w:type="dxa"/>
            <w:tcBorders>
              <w:bottom w:val="single" w:sz="4" w:space="0" w:color="auto"/>
            </w:tcBorders>
          </w:tcPr>
          <w:p w14:paraId="459A45DB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14:paraId="4A76C3E4" w14:textId="77777777" w:rsidR="00653354" w:rsidRPr="0036483F" w:rsidRDefault="00360BE4" w:rsidP="00E74F74">
            <w:pPr>
              <w:pStyle w:val="Default"/>
              <w:spacing w:before="240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CB512D" w:rsidRPr="0036483F" w14:paraId="3AE96A14" w14:textId="77777777" w:rsidTr="00CB512D">
        <w:trPr>
          <w:trHeight w:val="720"/>
        </w:trPr>
        <w:tc>
          <w:tcPr>
            <w:tcW w:w="98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C12407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</w:p>
          <w:p w14:paraId="678FEDDE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  <w:r w:rsidRPr="0036483F">
              <w:rPr>
                <w:rFonts w:ascii="Calibri" w:hAnsi="Calibri" w:cs="Calibri"/>
                <w:b/>
              </w:rPr>
              <w:t>Attach receipts for purchase of all equipment listed above</w:t>
            </w:r>
          </w:p>
          <w:p w14:paraId="17A548E0" w14:textId="77777777" w:rsidR="00CB512D" w:rsidRPr="0036483F" w:rsidRDefault="00CB512D" w:rsidP="00CB512D">
            <w:pPr>
              <w:pStyle w:val="Default"/>
              <w:jc w:val="center"/>
              <w:rPr>
                <w:rStyle w:val="PlaceholderText"/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/>
              </w:rPr>
              <w:t>and documentation of tax payments made.</w:t>
            </w:r>
            <w:r w:rsidR="00CE0D85" w:rsidRPr="0036483F">
              <w:rPr>
                <w:rStyle w:val="PlaceholderText"/>
                <w:rFonts w:ascii="Calibri" w:hAnsi="Calibri" w:cs="Calibri"/>
              </w:rPr>
              <w:t xml:space="preserve"> </w:t>
            </w:r>
          </w:p>
        </w:tc>
      </w:tr>
    </w:tbl>
    <w:p w14:paraId="27975DA7" w14:textId="77777777" w:rsidR="00E74F74" w:rsidRPr="0036483F" w:rsidRDefault="00E74F74" w:rsidP="00BA5784">
      <w:pPr>
        <w:pStyle w:val="Default"/>
        <w:jc w:val="center"/>
        <w:rPr>
          <w:rFonts w:ascii="Calibri" w:hAnsi="Calibri" w:cs="Calibri"/>
        </w:rPr>
        <w:sectPr w:rsidR="00E74F74" w:rsidRPr="0036483F" w:rsidSect="00CB512D">
          <w:type w:val="continuous"/>
          <w:pgSz w:w="12240" w:h="15840"/>
          <w:pgMar w:top="270" w:right="1440" w:bottom="576" w:left="990" w:header="720" w:footer="720" w:gutter="0"/>
          <w:cols w:space="720"/>
          <w:docGrid w:linePitch="360"/>
        </w:sectPr>
      </w:pPr>
    </w:p>
    <w:p w14:paraId="74F0A815" w14:textId="77777777" w:rsidR="00FF008D" w:rsidRPr="0036483F" w:rsidRDefault="00C76CF6" w:rsidP="00CB512D">
      <w:pPr>
        <w:pStyle w:val="Default"/>
        <w:jc w:val="center"/>
        <w:rPr>
          <w:rFonts w:ascii="Calibri" w:hAnsi="Calibri" w:cs="Calibri"/>
        </w:rPr>
      </w:pPr>
      <w:r w:rsidRPr="0036483F">
        <w:rPr>
          <w:rFonts w:ascii="Calibri" w:hAnsi="Calibri" w:cs="Calibri"/>
          <w:b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2316"/>
        <w:gridCol w:w="3192"/>
      </w:tblGrid>
      <w:tr w:rsidR="00CB512D" w:rsidRPr="0036483F" w14:paraId="06FF61B6" w14:textId="77777777" w:rsidTr="004A0896">
        <w:trPr>
          <w:trHeight w:val="720"/>
        </w:trPr>
        <w:tc>
          <w:tcPr>
            <w:tcW w:w="95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6D145B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Cs/>
              </w:rPr>
              <w:lastRenderedPageBreak/>
              <w:t xml:space="preserve">MAINE DEPARTMENT OF LABOR </w:t>
            </w:r>
          </w:p>
          <w:p w14:paraId="26B2C219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Cs/>
              </w:rPr>
            </w:pPr>
            <w:r w:rsidRPr="0036483F">
              <w:rPr>
                <w:rFonts w:ascii="Calibri" w:hAnsi="Calibri" w:cs="Calibri"/>
                <w:bCs/>
              </w:rPr>
              <w:t>BUREAU OF LABOR STANDARDS</w:t>
            </w:r>
          </w:p>
          <w:p w14:paraId="32CD0729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14:paraId="7E986DB5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b/>
                <w:bCs/>
              </w:rPr>
              <w:t xml:space="preserve">PROOF OF </w:t>
            </w:r>
            <w:r w:rsidRPr="0036483F">
              <w:rPr>
                <w:rFonts w:ascii="Calibri" w:hAnsi="Calibri" w:cs="Calibri"/>
                <w:b/>
                <w:bCs/>
                <w:i/>
              </w:rPr>
              <w:t>Bona Fide</w:t>
            </w:r>
            <w:r w:rsidRPr="0036483F">
              <w:rPr>
                <w:rFonts w:ascii="Calibri" w:hAnsi="Calibri" w:cs="Calibri"/>
                <w:b/>
                <w:bCs/>
              </w:rPr>
              <w:t xml:space="preserve"> LEASE </w:t>
            </w:r>
          </w:p>
          <w:p w14:paraId="38B5B356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  <w:b/>
                <w:bCs/>
              </w:rPr>
            </w:pPr>
            <w:r w:rsidRPr="0036483F">
              <w:rPr>
                <w:rFonts w:ascii="Calibri" w:hAnsi="Calibri" w:cs="Calibri"/>
                <w:b/>
                <w:bCs/>
              </w:rPr>
              <w:t xml:space="preserve">MECHANICAL EQUIPMENT LIST </w:t>
            </w:r>
          </w:p>
          <w:p w14:paraId="2DADCA60" w14:textId="77777777" w:rsidR="00CB512D" w:rsidRPr="0036483F" w:rsidRDefault="00CB512D" w:rsidP="00CB512D">
            <w:pPr>
              <w:pStyle w:val="Default"/>
              <w:rPr>
                <w:rFonts w:ascii="Calibri" w:hAnsi="Calibri" w:cs="Calibri"/>
                <w:b/>
                <w:bCs/>
              </w:rPr>
            </w:pPr>
          </w:p>
          <w:p w14:paraId="7F39A06F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Provide description and serial number of all equipment</w:t>
            </w:r>
            <w:r w:rsidRPr="0036483F">
              <w:rPr>
                <w:rFonts w:ascii="Calibri" w:hAnsi="Calibri" w:cs="Calibri"/>
                <w:b/>
              </w:rPr>
              <w:t xml:space="preserve"> leased</w:t>
            </w:r>
            <w:r w:rsidRPr="0036483F">
              <w:rPr>
                <w:rFonts w:ascii="Calibri" w:hAnsi="Calibri" w:cs="Calibri"/>
              </w:rPr>
              <w:t xml:space="preserve"> by applicant </w:t>
            </w:r>
          </w:p>
          <w:p w14:paraId="60CCC12D" w14:textId="77777777" w:rsidR="00CB512D" w:rsidRPr="0036483F" w:rsidRDefault="00CB512D" w:rsidP="00CB512D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that may be used by a foreign worker hired under the H2A program.</w:t>
            </w:r>
            <w:r w:rsidR="00CE0D85" w:rsidRPr="0036483F">
              <w:rPr>
                <w:rFonts w:ascii="Calibri" w:hAnsi="Calibri" w:cs="Calibri"/>
              </w:rPr>
              <w:t xml:space="preserve"> </w:t>
            </w:r>
          </w:p>
          <w:p w14:paraId="2A1BC91F" w14:textId="77777777" w:rsidR="00CB512D" w:rsidRPr="0036483F" w:rsidRDefault="00CB512D" w:rsidP="0027281C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</w:p>
        </w:tc>
      </w:tr>
      <w:tr w:rsidR="00FF008D" w:rsidRPr="0036483F" w14:paraId="113E6306" w14:textId="77777777" w:rsidTr="004A0896">
        <w:trPr>
          <w:trHeight w:val="720"/>
        </w:trPr>
        <w:tc>
          <w:tcPr>
            <w:tcW w:w="4068" w:type="dxa"/>
            <w:tcBorders>
              <w:top w:val="single" w:sz="4" w:space="0" w:color="auto"/>
            </w:tcBorders>
            <w:vAlign w:val="center"/>
          </w:tcPr>
          <w:p w14:paraId="0E54467B" w14:textId="77777777" w:rsidR="00FF008D" w:rsidRPr="0036483F" w:rsidRDefault="00FF008D" w:rsidP="0027281C">
            <w:pPr>
              <w:jc w:val="center"/>
              <w:rPr>
                <w:rFonts w:cs="Calibri"/>
                <w:b/>
              </w:rPr>
            </w:pPr>
            <w:r w:rsidRPr="0036483F">
              <w:rPr>
                <w:rFonts w:cs="Calibri"/>
                <w:b/>
              </w:rPr>
              <w:t>Equipment Description</w:t>
            </w:r>
          </w:p>
        </w:tc>
        <w:tc>
          <w:tcPr>
            <w:tcW w:w="2316" w:type="dxa"/>
            <w:tcBorders>
              <w:top w:val="single" w:sz="4" w:space="0" w:color="auto"/>
            </w:tcBorders>
            <w:vAlign w:val="center"/>
          </w:tcPr>
          <w:p w14:paraId="52209B79" w14:textId="77777777" w:rsidR="00FF008D" w:rsidRPr="0036483F" w:rsidRDefault="00FF008D" w:rsidP="0027281C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  <w:r w:rsidRPr="0036483F">
              <w:rPr>
                <w:rFonts w:ascii="Calibri" w:hAnsi="Calibri" w:cs="Calibri"/>
                <w:b/>
              </w:rPr>
              <w:t>Serial Number</w:t>
            </w:r>
          </w:p>
        </w:tc>
        <w:tc>
          <w:tcPr>
            <w:tcW w:w="3192" w:type="dxa"/>
            <w:tcBorders>
              <w:top w:val="single" w:sz="4" w:space="0" w:color="auto"/>
            </w:tcBorders>
            <w:vAlign w:val="center"/>
          </w:tcPr>
          <w:p w14:paraId="47F9530A" w14:textId="77777777" w:rsidR="006A78B0" w:rsidRPr="0036483F" w:rsidRDefault="00FF008D" w:rsidP="0027281C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  <w:r w:rsidRPr="0036483F">
              <w:rPr>
                <w:rFonts w:ascii="Calibri" w:hAnsi="Calibri" w:cs="Calibri"/>
                <w:b/>
              </w:rPr>
              <w:t>Lease Holder</w:t>
            </w:r>
            <w:r w:rsidR="006A78B0" w:rsidRPr="0036483F">
              <w:rPr>
                <w:rFonts w:ascii="Calibri" w:hAnsi="Calibri" w:cs="Calibri"/>
                <w:b/>
              </w:rPr>
              <w:t xml:space="preserve"> </w:t>
            </w:r>
          </w:p>
          <w:p w14:paraId="42F3778E" w14:textId="77777777" w:rsidR="00FF008D" w:rsidRPr="0036483F" w:rsidRDefault="006A78B0" w:rsidP="0027281C">
            <w:pPr>
              <w:pStyle w:val="Default"/>
              <w:jc w:val="center"/>
              <w:rPr>
                <w:rFonts w:ascii="Calibri" w:hAnsi="Calibri" w:cs="Calibri"/>
                <w:b/>
              </w:rPr>
            </w:pPr>
            <w:r w:rsidRPr="0036483F">
              <w:rPr>
                <w:rFonts w:ascii="Calibri" w:hAnsi="Calibri" w:cs="Calibri"/>
                <w:b/>
              </w:rPr>
              <w:t>(lessor)</w:t>
            </w:r>
            <w:r w:rsidR="00E74F74" w:rsidRPr="0036483F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FF008D" w:rsidRPr="0036483F" w14:paraId="023491B0" w14:textId="77777777" w:rsidTr="0027281C">
        <w:trPr>
          <w:trHeight w:val="720"/>
        </w:trPr>
        <w:tc>
          <w:tcPr>
            <w:tcW w:w="4068" w:type="dxa"/>
            <w:vAlign w:val="center"/>
          </w:tcPr>
          <w:p w14:paraId="216987E4" w14:textId="77777777" w:rsidR="00FF008D" w:rsidRPr="0036483F" w:rsidRDefault="00FF008D" w:rsidP="00DB7664">
            <w:pPr>
              <w:pStyle w:val="Default"/>
              <w:rPr>
                <w:rFonts w:ascii="Calibri" w:hAnsi="Calibri" w:cs="Calibri"/>
                <w:i/>
                <w:iCs/>
              </w:rPr>
            </w:pPr>
            <w:r w:rsidRPr="0036483F">
              <w:rPr>
                <w:rFonts w:ascii="Calibri" w:hAnsi="Calibri" w:cs="Calibri"/>
                <w:i/>
                <w:iCs/>
              </w:rPr>
              <w:t>(example)</w:t>
            </w:r>
            <w:r w:rsidR="00E74F74" w:rsidRPr="0036483F">
              <w:rPr>
                <w:rFonts w:ascii="Calibri" w:hAnsi="Calibri" w:cs="Calibri"/>
                <w:i/>
                <w:iCs/>
              </w:rPr>
              <w:t xml:space="preserve"> </w:t>
            </w:r>
          </w:p>
          <w:p w14:paraId="688EFDD5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iCs/>
              </w:rPr>
              <w:t>F</w:t>
            </w:r>
            <w:r w:rsidR="00FF008D" w:rsidRPr="0036483F">
              <w:rPr>
                <w:rFonts w:ascii="Calibri" w:hAnsi="Calibri" w:cs="Calibri"/>
                <w:iCs/>
              </w:rPr>
              <w:t xml:space="preserve">eller </w:t>
            </w:r>
            <w:r w:rsidRPr="0036483F">
              <w:rPr>
                <w:rFonts w:ascii="Calibri" w:hAnsi="Calibri" w:cs="Calibri"/>
                <w:iCs/>
              </w:rPr>
              <w:t>B</w:t>
            </w:r>
            <w:r w:rsidR="00FF008D" w:rsidRPr="0036483F">
              <w:rPr>
                <w:rFonts w:ascii="Calibri" w:hAnsi="Calibri" w:cs="Calibri"/>
                <w:iCs/>
              </w:rPr>
              <w:t>uncher</w:t>
            </w:r>
          </w:p>
        </w:tc>
        <w:tc>
          <w:tcPr>
            <w:tcW w:w="2316" w:type="dxa"/>
            <w:vAlign w:val="center"/>
          </w:tcPr>
          <w:p w14:paraId="50ACC392" w14:textId="77777777" w:rsidR="00FF008D" w:rsidRPr="0036483F" w:rsidRDefault="00FF008D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  <w:iCs/>
              </w:rPr>
              <w:t>FB000123</w:t>
            </w:r>
          </w:p>
        </w:tc>
        <w:tc>
          <w:tcPr>
            <w:tcW w:w="3192" w:type="dxa"/>
            <w:vAlign w:val="center"/>
          </w:tcPr>
          <w:p w14:paraId="0ED7A729" w14:textId="77777777" w:rsidR="00FF008D" w:rsidRPr="0036483F" w:rsidRDefault="00FF008D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CMR Enterprises</w:t>
            </w:r>
          </w:p>
        </w:tc>
      </w:tr>
      <w:tr w:rsidR="00FF008D" w:rsidRPr="0036483F" w14:paraId="06E1F02F" w14:textId="77777777" w:rsidTr="0027281C">
        <w:trPr>
          <w:trHeight w:val="720"/>
        </w:trPr>
        <w:tc>
          <w:tcPr>
            <w:tcW w:w="4068" w:type="dxa"/>
            <w:vAlign w:val="center"/>
          </w:tcPr>
          <w:p w14:paraId="35C5AC7C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7B76D694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1912F231" w14:textId="77777777" w:rsidR="00FF008D" w:rsidRPr="0036483F" w:rsidRDefault="00702DF7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FF008D" w:rsidRPr="0036483F" w14:paraId="5A23E992" w14:textId="77777777" w:rsidTr="0027281C">
        <w:trPr>
          <w:trHeight w:val="720"/>
        </w:trPr>
        <w:tc>
          <w:tcPr>
            <w:tcW w:w="4068" w:type="dxa"/>
            <w:vAlign w:val="center"/>
          </w:tcPr>
          <w:p w14:paraId="24C7FF43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27986C0F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1D763034" w14:textId="77777777" w:rsidR="00FF008D" w:rsidRPr="0036483F" w:rsidRDefault="00702DF7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FF008D" w:rsidRPr="0036483F" w14:paraId="4F1BE3D3" w14:textId="77777777" w:rsidTr="0027281C">
        <w:trPr>
          <w:trHeight w:val="720"/>
        </w:trPr>
        <w:tc>
          <w:tcPr>
            <w:tcW w:w="4068" w:type="dxa"/>
            <w:vAlign w:val="center"/>
          </w:tcPr>
          <w:p w14:paraId="2EC46619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3F8DA1AD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37804676" w14:textId="77777777" w:rsidR="00FF008D" w:rsidRPr="0036483F" w:rsidRDefault="00702DF7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E74F74" w:rsidRPr="0036483F" w14:paraId="193A6A5B" w14:textId="77777777" w:rsidTr="0074649A">
        <w:trPr>
          <w:trHeight w:val="720"/>
        </w:trPr>
        <w:tc>
          <w:tcPr>
            <w:tcW w:w="4068" w:type="dxa"/>
          </w:tcPr>
          <w:p w14:paraId="7BFFF003" w14:textId="77777777" w:rsidR="00E74F74" w:rsidRPr="0036483F" w:rsidRDefault="00E74F74" w:rsidP="00E74F74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24A7A58B" w14:textId="77777777" w:rsidR="00E74F74" w:rsidRPr="0036483F" w:rsidRDefault="00E74F74" w:rsidP="00E74F74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4E86821D" w14:textId="77777777" w:rsidR="00E74F74" w:rsidRPr="0036483F" w:rsidRDefault="00702DF7" w:rsidP="00E74F74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E74F74" w:rsidRPr="0036483F" w14:paraId="43B071DA" w14:textId="77777777" w:rsidTr="0074649A">
        <w:trPr>
          <w:trHeight w:val="720"/>
        </w:trPr>
        <w:tc>
          <w:tcPr>
            <w:tcW w:w="4068" w:type="dxa"/>
          </w:tcPr>
          <w:p w14:paraId="710ED409" w14:textId="77777777" w:rsidR="00E74F74" w:rsidRPr="0036483F" w:rsidRDefault="00E74F74" w:rsidP="00E74F74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60E95933" w14:textId="77777777" w:rsidR="00E74F74" w:rsidRPr="0036483F" w:rsidRDefault="00E74F74" w:rsidP="00E74F74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730FE426" w14:textId="77777777" w:rsidR="00E74F74" w:rsidRPr="0036483F" w:rsidRDefault="00702DF7" w:rsidP="00E74F74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FF008D" w:rsidRPr="0036483F" w14:paraId="6A32D68D" w14:textId="77777777" w:rsidTr="0027281C">
        <w:trPr>
          <w:trHeight w:val="720"/>
        </w:trPr>
        <w:tc>
          <w:tcPr>
            <w:tcW w:w="4068" w:type="dxa"/>
            <w:vAlign w:val="center"/>
          </w:tcPr>
          <w:p w14:paraId="630C8F56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73E3B998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0253F6E1" w14:textId="77777777" w:rsidR="00FF008D" w:rsidRPr="0036483F" w:rsidRDefault="00702DF7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FF008D" w:rsidRPr="0036483F" w14:paraId="076671B8" w14:textId="77777777" w:rsidTr="0027281C">
        <w:trPr>
          <w:trHeight w:val="720"/>
        </w:trPr>
        <w:tc>
          <w:tcPr>
            <w:tcW w:w="4068" w:type="dxa"/>
            <w:vAlign w:val="center"/>
          </w:tcPr>
          <w:p w14:paraId="3B5DBDA3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vAlign w:val="center"/>
          </w:tcPr>
          <w:p w14:paraId="1640DB9A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vAlign w:val="center"/>
          </w:tcPr>
          <w:p w14:paraId="51355E10" w14:textId="77777777" w:rsidR="00FF008D" w:rsidRPr="0036483F" w:rsidRDefault="00702DF7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FF008D" w:rsidRPr="0036483F" w14:paraId="395AFDD5" w14:textId="77777777" w:rsidTr="0091354C">
        <w:trPr>
          <w:trHeight w:val="720"/>
        </w:trPr>
        <w:tc>
          <w:tcPr>
            <w:tcW w:w="4068" w:type="dxa"/>
            <w:tcBorders>
              <w:bottom w:val="single" w:sz="4" w:space="0" w:color="auto"/>
            </w:tcBorders>
            <w:vAlign w:val="center"/>
          </w:tcPr>
          <w:p w14:paraId="00255486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Text9"/>
                  <w:enabled/>
                  <w:calcOnExit w:val="0"/>
                  <w:statusText w:type="text" w:val="Enter Equipment Description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2316" w:type="dxa"/>
            <w:tcBorders>
              <w:bottom w:val="single" w:sz="4" w:space="0" w:color="auto"/>
            </w:tcBorders>
            <w:vAlign w:val="center"/>
          </w:tcPr>
          <w:p w14:paraId="33284065" w14:textId="77777777" w:rsidR="00FF008D" w:rsidRPr="0036483F" w:rsidRDefault="00E74F74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Serial number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2A3B2083" w14:textId="77777777" w:rsidR="00FF008D" w:rsidRPr="0036483F" w:rsidRDefault="00702DF7" w:rsidP="0027281C">
            <w:pPr>
              <w:pStyle w:val="Default"/>
              <w:jc w:val="center"/>
              <w:rPr>
                <w:rFonts w:ascii="Calibri" w:hAnsi="Calibri" w:cs="Calibri"/>
              </w:rPr>
            </w:pPr>
            <w:r w:rsidRPr="0036483F">
              <w:rPr>
                <w:rStyle w:val="PlaceholderText"/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Enter Lease holder (lessor) here"/>
                  <w:textInput>
                    <w:maxLength w:val="50"/>
                  </w:textInput>
                </w:ffData>
              </w:fldChar>
            </w:r>
            <w:r w:rsidRPr="0036483F">
              <w:rPr>
                <w:rStyle w:val="PlaceholderText"/>
                <w:rFonts w:ascii="Calibri" w:hAnsi="Calibri" w:cs="Calibri"/>
              </w:rPr>
              <w:instrText xml:space="preserve"> FORMTEXT </w:instrText>
            </w:r>
            <w:r w:rsidRPr="0036483F">
              <w:rPr>
                <w:rStyle w:val="PlaceholderText"/>
                <w:rFonts w:ascii="Calibri" w:hAnsi="Calibri" w:cs="Calibri"/>
              </w:rPr>
            </w:r>
            <w:r w:rsidRPr="0036483F">
              <w:rPr>
                <w:rStyle w:val="PlaceholderText"/>
                <w:rFonts w:ascii="Calibri" w:hAnsi="Calibri" w:cs="Calibri"/>
              </w:rPr>
              <w:fldChar w:fldCharType="separate"/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  <w:noProof/>
              </w:rPr>
              <w:t> </w:t>
            </w:r>
            <w:r w:rsidRPr="0036483F">
              <w:rPr>
                <w:rStyle w:val="PlaceholderText"/>
                <w:rFonts w:ascii="Calibri" w:hAnsi="Calibri" w:cs="Calibri"/>
              </w:rPr>
              <w:fldChar w:fldCharType="end"/>
            </w:r>
          </w:p>
        </w:tc>
      </w:tr>
      <w:tr w:rsidR="0091354C" w:rsidRPr="0036483F" w14:paraId="282309E9" w14:textId="77777777" w:rsidTr="0091354C">
        <w:trPr>
          <w:trHeight w:val="720"/>
        </w:trPr>
        <w:tc>
          <w:tcPr>
            <w:tcW w:w="957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C8AFB7" w14:textId="77777777" w:rsidR="0091354C" w:rsidRPr="0036483F" w:rsidRDefault="0091354C" w:rsidP="0091354C">
            <w:pPr>
              <w:pStyle w:val="Default"/>
              <w:ind w:left="-90" w:right="-288"/>
              <w:rPr>
                <w:rFonts w:ascii="Calibri" w:hAnsi="Calibri" w:cs="Calibri"/>
                <w:b/>
              </w:rPr>
            </w:pPr>
          </w:p>
          <w:p w14:paraId="1809E96F" w14:textId="77777777" w:rsidR="0091354C" w:rsidRPr="0036483F" w:rsidRDefault="0091354C" w:rsidP="0091354C">
            <w:pPr>
              <w:pStyle w:val="Default"/>
              <w:ind w:left="-90" w:right="-288"/>
              <w:rPr>
                <w:rFonts w:ascii="Calibri" w:hAnsi="Calibri" w:cs="Calibri"/>
                <w:b/>
              </w:rPr>
            </w:pPr>
            <w:r w:rsidRPr="0036483F">
              <w:rPr>
                <w:rFonts w:ascii="Calibri" w:hAnsi="Calibri" w:cs="Calibri"/>
                <w:b/>
              </w:rPr>
              <w:t>Attach required documentation for all equipment listed above, including:</w:t>
            </w:r>
          </w:p>
          <w:p w14:paraId="4F4CF4CE" w14:textId="77777777" w:rsidR="0091354C" w:rsidRPr="0036483F" w:rsidRDefault="0091354C" w:rsidP="0091354C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A copy of each lease document, including specific duration and lease amount.</w:t>
            </w:r>
          </w:p>
          <w:p w14:paraId="5658667D" w14:textId="77777777" w:rsidR="0091354C" w:rsidRPr="0036483F" w:rsidRDefault="0091354C" w:rsidP="0091354C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Address and telephone number of each lessor.</w:t>
            </w:r>
          </w:p>
          <w:p w14:paraId="1860B995" w14:textId="77777777" w:rsidR="0091354C" w:rsidRPr="0036483F" w:rsidRDefault="0091354C" w:rsidP="0091354C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Affiliates and subsidiaries of each lessor.</w:t>
            </w:r>
          </w:p>
          <w:p w14:paraId="51BC3962" w14:textId="77777777" w:rsidR="0091354C" w:rsidRPr="0036483F" w:rsidRDefault="0091354C" w:rsidP="0091354C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Names, addresses and telephone numbers of each lessor’s owner(s), agent(s) and directors.</w:t>
            </w:r>
          </w:p>
          <w:p w14:paraId="3CF23D8B" w14:textId="77777777" w:rsidR="0091354C" w:rsidRPr="0036483F" w:rsidRDefault="0091354C" w:rsidP="0091354C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36483F">
              <w:rPr>
                <w:rFonts w:ascii="Calibri" w:hAnsi="Calibri" w:cs="Calibri"/>
              </w:rPr>
              <w:t>Name(s) of foreign worker(s) or family members of foreign worker(s) or other individual(s) related to foreign worker(s) by blood or marriage, who own or control the lessor, if any.</w:t>
            </w:r>
          </w:p>
          <w:p w14:paraId="342FC847" w14:textId="77777777" w:rsidR="0091354C" w:rsidRPr="0036483F" w:rsidRDefault="0091354C" w:rsidP="0091354C">
            <w:pPr>
              <w:pStyle w:val="Default"/>
              <w:numPr>
                <w:ilvl w:val="0"/>
                <w:numId w:val="3"/>
              </w:numPr>
              <w:rPr>
                <w:rStyle w:val="PlaceholderText"/>
                <w:rFonts w:ascii="Calibri" w:hAnsi="Calibri" w:cs="Calibri"/>
                <w:color w:val="000000"/>
              </w:rPr>
            </w:pPr>
            <w:r w:rsidRPr="0036483F">
              <w:rPr>
                <w:rFonts w:ascii="Calibri" w:hAnsi="Calibri" w:cs="Calibri"/>
              </w:rPr>
              <w:t>Copies of leases by the lessor of logging equipment to at least three different, unrelated entities within each of the past three years.</w:t>
            </w:r>
            <w:r w:rsidR="00B64BFD" w:rsidRPr="0036483F">
              <w:rPr>
                <w:rFonts w:ascii="Calibri" w:hAnsi="Calibri" w:cs="Calibri"/>
                <w:b/>
              </w:rPr>
              <w:t xml:space="preserve"> </w:t>
            </w:r>
          </w:p>
        </w:tc>
      </w:tr>
    </w:tbl>
    <w:p w14:paraId="633FF95F" w14:textId="77777777" w:rsidR="00A13B32" w:rsidRPr="003678D3" w:rsidRDefault="00FF008D" w:rsidP="003678D3">
      <w:r w:rsidRPr="00E14BCE">
        <w:br w:type="page"/>
      </w:r>
    </w:p>
    <w:tbl>
      <w:tblPr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30"/>
        <w:gridCol w:w="601"/>
        <w:gridCol w:w="859"/>
        <w:gridCol w:w="2053"/>
        <w:gridCol w:w="1192"/>
        <w:gridCol w:w="1097"/>
        <w:gridCol w:w="400"/>
        <w:gridCol w:w="230"/>
        <w:gridCol w:w="2430"/>
      </w:tblGrid>
      <w:tr w:rsidR="004A0896" w:rsidRPr="0036483F" w14:paraId="54404E50" w14:textId="77777777" w:rsidTr="00154D7A">
        <w:tc>
          <w:tcPr>
            <w:tcW w:w="1026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4EA787" w14:textId="77777777" w:rsidR="004A0896" w:rsidRPr="0036483F" w:rsidRDefault="004A0896" w:rsidP="0036483F">
            <w:pPr>
              <w:jc w:val="center"/>
            </w:pPr>
            <w:r w:rsidRPr="0036483F">
              <w:t>MAINE DEPARTMENT OF LABOR</w:t>
            </w:r>
          </w:p>
          <w:p w14:paraId="6C7D9CBD" w14:textId="77777777" w:rsidR="004A0896" w:rsidRPr="0036483F" w:rsidRDefault="004A0896" w:rsidP="0036483F">
            <w:pPr>
              <w:jc w:val="center"/>
            </w:pPr>
            <w:r w:rsidRPr="0036483F">
              <w:t>BUREAU OF LABOR STANDARDS</w:t>
            </w:r>
          </w:p>
          <w:p w14:paraId="29F2EF6E" w14:textId="77777777" w:rsidR="004A0896" w:rsidRPr="0036483F" w:rsidRDefault="004A0896" w:rsidP="0036483F">
            <w:pPr>
              <w:autoSpaceDE w:val="0"/>
              <w:autoSpaceDN w:val="0"/>
              <w:adjustRightInd w:val="0"/>
              <w:jc w:val="center"/>
              <w:rPr>
                <w:rFonts w:cs="Calibri"/>
                <w:color w:val="000000"/>
              </w:rPr>
            </w:pPr>
          </w:p>
          <w:p w14:paraId="67D810AC" w14:textId="77777777" w:rsidR="004A0896" w:rsidRPr="0036483F" w:rsidRDefault="004A0896" w:rsidP="0036483F">
            <w:pPr>
              <w:autoSpaceDE w:val="0"/>
              <w:autoSpaceDN w:val="0"/>
              <w:adjustRightInd w:val="0"/>
              <w:jc w:val="center"/>
              <w:rPr>
                <w:rFonts w:cs="Calibri"/>
                <w:color w:val="000000"/>
              </w:rPr>
            </w:pPr>
            <w:r w:rsidRPr="0036483F">
              <w:rPr>
                <w:rFonts w:cs="Calibri"/>
                <w:b/>
                <w:bCs/>
                <w:color w:val="000000"/>
              </w:rPr>
              <w:t xml:space="preserve">PROOF OF OWNERSHIP </w:t>
            </w:r>
          </w:p>
          <w:p w14:paraId="67047BC9" w14:textId="77777777" w:rsidR="004A0896" w:rsidRPr="0036483F" w:rsidRDefault="004A0896" w:rsidP="0036483F">
            <w:pPr>
              <w:autoSpaceDE w:val="0"/>
              <w:autoSpaceDN w:val="0"/>
              <w:adjustRightInd w:val="0"/>
              <w:jc w:val="center"/>
              <w:rPr>
                <w:rFonts w:cs="Calibri"/>
                <w:b/>
                <w:bCs/>
                <w:color w:val="000000"/>
              </w:rPr>
            </w:pPr>
            <w:r w:rsidRPr="0036483F">
              <w:rPr>
                <w:rFonts w:cs="Calibri"/>
                <w:b/>
                <w:bCs/>
                <w:color w:val="000000"/>
              </w:rPr>
              <w:t xml:space="preserve">FOREIGN </w:t>
            </w:r>
            <w:r w:rsidRPr="0036483F">
              <w:rPr>
                <w:rFonts w:cs="Calibri"/>
                <w:b/>
                <w:color w:val="000000"/>
              </w:rPr>
              <w:t xml:space="preserve">(H2A) </w:t>
            </w:r>
            <w:r w:rsidRPr="0036483F">
              <w:rPr>
                <w:rFonts w:cs="Calibri"/>
                <w:b/>
                <w:bCs/>
                <w:color w:val="000000"/>
              </w:rPr>
              <w:t>WORKER – Equipment Usage Form</w:t>
            </w:r>
          </w:p>
          <w:p w14:paraId="320DBE0A" w14:textId="77777777" w:rsidR="004A0896" w:rsidRPr="0036483F" w:rsidRDefault="004A0896" w:rsidP="0036483F">
            <w:pPr>
              <w:pStyle w:val="Default"/>
              <w:jc w:val="center"/>
              <w:rPr>
                <w:rFonts w:ascii="Calibri" w:hAnsi="Calibri" w:cs="Calibri"/>
                <w:bCs/>
              </w:rPr>
            </w:pPr>
          </w:p>
        </w:tc>
      </w:tr>
      <w:tr w:rsidR="004A0896" w:rsidRPr="0036483F" w14:paraId="2F7CE288" w14:textId="77777777" w:rsidTr="00154D7A">
        <w:tc>
          <w:tcPr>
            <w:tcW w:w="1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09343F" w14:textId="77777777" w:rsidR="004A0896" w:rsidRPr="0036483F" w:rsidRDefault="004A0896" w:rsidP="003678D3">
            <w:pPr>
              <w:rPr>
                <w:bCs/>
              </w:rPr>
            </w:pPr>
            <w:r w:rsidRPr="0036483F">
              <w:t>Name of Worker:</w:t>
            </w:r>
          </w:p>
        </w:tc>
        <w:tc>
          <w:tcPr>
            <w:tcW w:w="826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261EEA" w14:textId="77777777" w:rsidR="004A0896" w:rsidRPr="0036483F" w:rsidRDefault="003678D3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3"/>
                  <w:enabled/>
                  <w:calcOnExit w:val="0"/>
                  <w:statusText w:type="text" w:val="Enter Name of Worker here"/>
                  <w:textInput>
                    <w:maxLength w:val="30"/>
                  </w:textInput>
                </w:ffData>
              </w:fldChar>
            </w:r>
            <w:bookmarkStart w:id="4" w:name="Text23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4"/>
          </w:p>
        </w:tc>
      </w:tr>
      <w:tr w:rsidR="004A0896" w:rsidRPr="0036483F" w14:paraId="4EB00F0F" w14:textId="77777777" w:rsidTr="00154D7A">
        <w:tc>
          <w:tcPr>
            <w:tcW w:w="1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0B480E" w14:textId="77777777" w:rsidR="004A0896" w:rsidRPr="0036483F" w:rsidRDefault="004A0896" w:rsidP="003678D3">
            <w:pPr>
              <w:rPr>
                <w:bCs/>
              </w:rPr>
            </w:pPr>
            <w:r w:rsidRPr="0036483F">
              <w:t>Country of Origin:</w:t>
            </w:r>
          </w:p>
        </w:tc>
        <w:tc>
          <w:tcPr>
            <w:tcW w:w="291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7CD83A51" w14:textId="77777777" w:rsidR="004A0896" w:rsidRPr="0036483F" w:rsidRDefault="003678D3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4"/>
                  <w:enabled/>
                  <w:calcOnExit w:val="0"/>
                  <w:statusText w:type="text" w:val="Enter Country or Origin here:"/>
                  <w:textInput>
                    <w:maxLength w:val="20"/>
                  </w:textInput>
                </w:ffData>
              </w:fldChar>
            </w:r>
            <w:bookmarkStart w:id="5" w:name="Text24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5"/>
          </w:p>
        </w:tc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23196" w14:textId="77777777" w:rsidR="004A0896" w:rsidRPr="0036483F" w:rsidRDefault="004A0896" w:rsidP="003678D3">
            <w:pPr>
              <w:rPr>
                <w:bCs/>
              </w:rPr>
            </w:pPr>
            <w:r w:rsidRPr="0036483F">
              <w:t>Date admitted into USA: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74FA39" w14:textId="77777777" w:rsidR="004A0896" w:rsidRPr="0036483F" w:rsidRDefault="00B1053B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5"/>
                  <w:enabled/>
                  <w:calcOnExit w:val="0"/>
                  <w:statusText w:type="text" w:val="Enter Date admitted into USA:"/>
                  <w:textInput>
                    <w:type w:val="date"/>
                    <w:maxLength w:val="10"/>
                    <w:format w:val="mm/dd/yyyy"/>
                  </w:textInput>
                </w:ffData>
              </w:fldChar>
            </w:r>
            <w:bookmarkStart w:id="6" w:name="Text25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6"/>
          </w:p>
        </w:tc>
      </w:tr>
      <w:tr w:rsidR="004A0896" w:rsidRPr="0036483F" w14:paraId="333188EC" w14:textId="77777777" w:rsidTr="00154D7A">
        <w:tc>
          <w:tcPr>
            <w:tcW w:w="1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3E8EAF" w14:textId="77777777" w:rsidR="004A0896" w:rsidRPr="0036483F" w:rsidRDefault="004A0896" w:rsidP="003678D3">
            <w:pPr>
              <w:rPr>
                <w:bCs/>
              </w:rPr>
            </w:pPr>
            <w:r w:rsidRPr="0036483F">
              <w:t>Occupation:</w:t>
            </w:r>
          </w:p>
        </w:tc>
        <w:tc>
          <w:tcPr>
            <w:tcW w:w="3513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21F4C06B" w14:textId="77777777" w:rsidR="004A0896" w:rsidRPr="0036483F" w:rsidRDefault="003678D3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6"/>
                  <w:enabled/>
                  <w:calcOnExit w:val="0"/>
                  <w:statusText w:type="text" w:val="Enter Occupation Here"/>
                  <w:textInput>
                    <w:maxLength w:val="30"/>
                  </w:textInput>
                </w:ffData>
              </w:fldChar>
            </w:r>
            <w:bookmarkStart w:id="7" w:name="Text26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7"/>
          </w:p>
        </w:tc>
        <w:tc>
          <w:tcPr>
            <w:tcW w:w="29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86917A" w14:textId="77777777" w:rsidR="004A0896" w:rsidRPr="0036483F" w:rsidRDefault="004A0896" w:rsidP="003678D3">
            <w:pPr>
              <w:rPr>
                <w:bCs/>
              </w:rPr>
            </w:pPr>
            <w:r w:rsidRPr="0036483F">
              <w:t>Location of work (county):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87CF88" w14:textId="77777777" w:rsidR="004A0896" w:rsidRPr="0036483F" w:rsidRDefault="00B1053B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Dropdown1"/>
                  <w:enabled/>
                  <w:calcOnExit w:val="0"/>
                  <w:statusText w:type="text" w:val="-- Make County Selection Below"/>
                  <w:ddList>
                    <w:listEntry w:val="--"/>
                    <w:listEntry w:val="Androscoggin"/>
                    <w:listEntry w:val="Aroostook"/>
                    <w:listEntry w:val="Cumberland"/>
                    <w:listEntry w:val="Franklin"/>
                    <w:listEntry w:val="Hancock"/>
                    <w:listEntry w:val="Kennebec"/>
                    <w:listEntry w:val="Knox"/>
                    <w:listEntry w:val="Lincoln"/>
                    <w:listEntry w:val="Oxford"/>
                    <w:listEntry w:val="Penobscot"/>
                    <w:listEntry w:val="Piscataquis"/>
                    <w:listEntry w:val="Sagadahoc"/>
                    <w:listEntry w:val="Somerset"/>
                    <w:listEntry w:val="Waldo"/>
                    <w:listEntry w:val="Washington"/>
                    <w:listEntry w:val="York"/>
                  </w:ddList>
                </w:ffData>
              </w:fldChar>
            </w:r>
            <w:bookmarkStart w:id="8" w:name="Dropdown1"/>
            <w:r w:rsidRPr="0036483F">
              <w:rPr>
                <w:bCs/>
              </w:rPr>
              <w:instrText xml:space="preserve"> FORMDROPDOWN </w:instrText>
            </w:r>
            <w:r w:rsidR="0038289C">
              <w:rPr>
                <w:bCs/>
              </w:rPr>
            </w:r>
            <w:r w:rsidR="0038289C">
              <w:rPr>
                <w:bCs/>
              </w:rPr>
              <w:fldChar w:fldCharType="separate"/>
            </w:r>
            <w:r w:rsidRPr="0036483F">
              <w:rPr>
                <w:bCs/>
              </w:rPr>
              <w:fldChar w:fldCharType="end"/>
            </w:r>
            <w:bookmarkEnd w:id="8"/>
          </w:p>
        </w:tc>
      </w:tr>
      <w:tr w:rsidR="004A0896" w:rsidRPr="0036483F" w14:paraId="2B1C5406" w14:textId="77777777" w:rsidTr="00154D7A">
        <w:tc>
          <w:tcPr>
            <w:tcW w:w="28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5E8A86" w14:textId="77777777" w:rsidR="004A0896" w:rsidRPr="0036483F" w:rsidRDefault="004A0896" w:rsidP="003678D3">
            <w:pPr>
              <w:rPr>
                <w:bCs/>
              </w:rPr>
            </w:pPr>
            <w:r w:rsidRPr="0036483F">
              <w:t>Worker’s first day of work:</w:t>
            </w:r>
          </w:p>
        </w:tc>
        <w:tc>
          <w:tcPr>
            <w:tcW w:w="205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F4E06A" w14:textId="77777777" w:rsidR="004A0896" w:rsidRPr="0036483F" w:rsidRDefault="00B1053B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7"/>
                  <w:enabled/>
                  <w:calcOnExit w:val="0"/>
                  <w:statusText w:type="text" w:val="Worker’s first day of work:"/>
                  <w:textInput>
                    <w:type w:val="date"/>
                    <w:maxLength w:val="10"/>
                    <w:format w:val="mm/dd/yyyy"/>
                  </w:textInput>
                </w:ffData>
              </w:fldChar>
            </w:r>
            <w:bookmarkStart w:id="9" w:name="Text27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9"/>
          </w:p>
        </w:tc>
        <w:tc>
          <w:tcPr>
            <w:tcW w:w="22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522304" w14:textId="77777777" w:rsidR="004A0896" w:rsidRPr="0036483F" w:rsidRDefault="004A0896" w:rsidP="003678D3">
            <w:pPr>
              <w:rPr>
                <w:bCs/>
              </w:rPr>
            </w:pPr>
            <w:r w:rsidRPr="0036483F">
              <w:t>Expected end date:</w:t>
            </w:r>
          </w:p>
        </w:tc>
        <w:tc>
          <w:tcPr>
            <w:tcW w:w="30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16287E" w14:textId="77777777" w:rsidR="004A0896" w:rsidRPr="0036483F" w:rsidRDefault="00B1053B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Enter Date expected to end:"/>
                  <w:textInput>
                    <w:type w:val="date"/>
                    <w:maxLength w:val="10"/>
                    <w:format w:val="mm/dd/yyyy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</w:tr>
      <w:tr w:rsidR="004A0896" w:rsidRPr="0036483F" w14:paraId="2B3CD213" w14:textId="77777777" w:rsidTr="00154D7A">
        <w:tc>
          <w:tcPr>
            <w:tcW w:w="1026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D03362" w14:textId="77777777" w:rsidR="00E14BCE" w:rsidRPr="0036483F" w:rsidRDefault="00E14BCE" w:rsidP="003678D3"/>
          <w:p w14:paraId="66502232" w14:textId="77777777" w:rsidR="004A0896" w:rsidRPr="0036483F" w:rsidRDefault="004A0896" w:rsidP="003678D3">
            <w:r w:rsidRPr="0036483F">
              <w:t>Description and serial number of the equipment this worker will operate:</w:t>
            </w:r>
          </w:p>
        </w:tc>
      </w:tr>
      <w:tr w:rsidR="00E14BCE" w:rsidRPr="0036483F" w14:paraId="3FEB57E3" w14:textId="77777777" w:rsidTr="00154D7A">
        <w:trPr>
          <w:trHeight w:val="197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53EAAF" w14:textId="77777777" w:rsidR="00E14BCE" w:rsidRPr="0036483F" w:rsidRDefault="00E14BCE" w:rsidP="003678D3">
            <w:pPr>
              <w:rPr>
                <w:bCs/>
              </w:rPr>
            </w:pPr>
            <w:r w:rsidRPr="0036483F">
              <w:rPr>
                <w:bCs/>
              </w:rPr>
              <w:t>Description</w:t>
            </w:r>
          </w:p>
        </w:tc>
        <w:tc>
          <w:tcPr>
            <w:tcW w:w="473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5F15DD" w14:textId="77777777" w:rsidR="00E14BCE" w:rsidRPr="0036483F" w:rsidRDefault="0091308B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9"/>
                  <w:enabled/>
                  <w:calcOnExit w:val="0"/>
                  <w:statusText w:type="text" w:val="enter description here"/>
                  <w:textInput>
                    <w:maxLength w:val="40"/>
                  </w:textInput>
                </w:ffData>
              </w:fldChar>
            </w:r>
            <w:bookmarkStart w:id="10" w:name="Text29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10"/>
          </w:p>
        </w:tc>
        <w:tc>
          <w:tcPr>
            <w:tcW w:w="17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D69467" w14:textId="77777777" w:rsidR="00E14BCE" w:rsidRPr="0036483F" w:rsidRDefault="00E14BCE" w:rsidP="003678D3">
            <w:pPr>
              <w:rPr>
                <w:bCs/>
              </w:rPr>
            </w:pPr>
            <w:r w:rsidRPr="0036483F">
              <w:rPr>
                <w:bCs/>
              </w:rPr>
              <w:t>Serial Numb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081A72" w14:textId="77777777" w:rsidR="00E14BCE" w:rsidRPr="0036483F" w:rsidRDefault="0091308B" w:rsidP="003678D3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30"/>
                  <w:enabled/>
                  <w:calcOnExit w:val="0"/>
                  <w:statusText w:type="text" w:val="Enter serial number here."/>
                  <w:textInput/>
                </w:ffData>
              </w:fldChar>
            </w:r>
            <w:bookmarkStart w:id="11" w:name="Text30"/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  <w:bookmarkEnd w:id="11"/>
          </w:p>
        </w:tc>
      </w:tr>
      <w:tr w:rsidR="00E14BCE" w:rsidRPr="0036483F" w14:paraId="488E3193" w14:textId="77777777" w:rsidTr="00154D7A">
        <w:trPr>
          <w:trHeight w:val="197"/>
        </w:trPr>
        <w:tc>
          <w:tcPr>
            <w:tcW w:w="1026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977C73" w14:textId="77777777" w:rsidR="00E14BCE" w:rsidRPr="0036483F" w:rsidRDefault="00E14BCE" w:rsidP="003678D3">
            <w:pPr>
              <w:pStyle w:val="Heading1"/>
              <w:rPr>
                <w:rStyle w:val="Strong"/>
                <w:b/>
                <w:bCs/>
              </w:rPr>
            </w:pPr>
            <w:r w:rsidRPr="0036483F">
              <w:rPr>
                <w:rStyle w:val="Strong"/>
                <w:b/>
                <w:bCs/>
              </w:rPr>
              <w:t>File one form for each foreign worker within 30 days of the foreign worker’s first day of work and attach a copy (both sides) of the foreign worker’s DHS-CBP I-94 Entry &amp; Departure Record.</w:t>
            </w:r>
            <w:r w:rsidR="00CE0D85" w:rsidRPr="0036483F">
              <w:rPr>
                <w:rStyle w:val="Strong"/>
                <w:b/>
                <w:bCs/>
              </w:rPr>
              <w:t xml:space="preserve"> </w:t>
            </w:r>
          </w:p>
        </w:tc>
      </w:tr>
    </w:tbl>
    <w:p w14:paraId="1210C087" w14:textId="77777777" w:rsidR="00836AB8" w:rsidRPr="0036483F" w:rsidRDefault="00836AB8" w:rsidP="00836AB8">
      <w:pPr>
        <w:autoSpaceDE w:val="0"/>
        <w:autoSpaceDN w:val="0"/>
        <w:adjustRightInd w:val="0"/>
        <w:rPr>
          <w:rFonts w:cs="Calibri"/>
          <w:color w:val="000000"/>
        </w:rPr>
      </w:pPr>
    </w:p>
    <w:p w14:paraId="27B6B2A4" w14:textId="77777777" w:rsidR="00DF0A78" w:rsidRPr="0036483F" w:rsidRDefault="00DF0A78" w:rsidP="00BA5784">
      <w:pPr>
        <w:autoSpaceDE w:val="0"/>
        <w:autoSpaceDN w:val="0"/>
        <w:adjustRightInd w:val="0"/>
        <w:rPr>
          <w:rFonts w:cs="Calibri"/>
          <w:color w:val="000000"/>
        </w:rPr>
      </w:pPr>
    </w:p>
    <w:p w14:paraId="26F00EE1" w14:textId="77777777" w:rsidR="00DF0A78" w:rsidRPr="0036483F" w:rsidRDefault="00F5002B" w:rsidP="00BA5784">
      <w:pPr>
        <w:autoSpaceDE w:val="0"/>
        <w:autoSpaceDN w:val="0"/>
        <w:adjustRightInd w:val="0"/>
        <w:rPr>
          <w:rFonts w:cs="Calibri"/>
          <w:color w:val="000000"/>
        </w:rPr>
      </w:pPr>
      <w:r w:rsidRPr="0036483F">
        <w:rPr>
          <w:rFonts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3FF1E1" wp14:editId="692F0E64">
                <wp:simplePos x="0" y="0"/>
                <wp:positionH relativeFrom="column">
                  <wp:posOffset>-550545</wp:posOffset>
                </wp:positionH>
                <wp:positionV relativeFrom="paragraph">
                  <wp:posOffset>268242</wp:posOffset>
                </wp:positionV>
                <wp:extent cx="7628890" cy="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8890" cy="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A5A5A5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shapetype w14:anchorId="337AA7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3.35pt;margin-top:21.1pt;width:600.7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" strokecolor="#a5a5a5">
                <v:stroke dashstyle="1 1" endcap="round"/>
              </v:shape>
            </w:pict>
          </mc:Fallback>
        </mc:AlternateContent>
      </w:r>
    </w:p>
    <w:p w14:paraId="62778449" w14:textId="77777777" w:rsidR="00DF0A78" w:rsidRPr="0036483F" w:rsidRDefault="00DF0A78" w:rsidP="00BA5784">
      <w:pPr>
        <w:autoSpaceDE w:val="0"/>
        <w:autoSpaceDN w:val="0"/>
        <w:adjustRightInd w:val="0"/>
        <w:rPr>
          <w:rFonts w:cs="Calibri"/>
          <w:color w:val="000000"/>
        </w:rPr>
      </w:pPr>
    </w:p>
    <w:p w14:paraId="1E1AC75A" w14:textId="77777777" w:rsidR="00DF0A78" w:rsidRPr="0036483F" w:rsidRDefault="00A106FB" w:rsidP="00DF0A78">
      <w:pPr>
        <w:autoSpaceDE w:val="0"/>
        <w:autoSpaceDN w:val="0"/>
        <w:adjustRightInd w:val="0"/>
        <w:ind w:left="-2880" w:right="-2880"/>
        <w:rPr>
          <w:rFonts w:cs="Calibri"/>
          <w:b/>
          <w:i/>
          <w:color w:val="000000"/>
        </w:rPr>
      </w:pPr>
      <w:r w:rsidRPr="0036483F">
        <w:rPr>
          <w:rFonts w:cs="Calibri"/>
          <w:color w:val="000000"/>
        </w:rPr>
        <w:t>…………………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30"/>
        <w:gridCol w:w="601"/>
        <w:gridCol w:w="859"/>
        <w:gridCol w:w="2053"/>
        <w:gridCol w:w="1192"/>
        <w:gridCol w:w="1097"/>
        <w:gridCol w:w="400"/>
        <w:gridCol w:w="230"/>
        <w:gridCol w:w="1980"/>
      </w:tblGrid>
      <w:tr w:rsidR="00DF0A78" w:rsidRPr="0036483F" w14:paraId="2C393DBA" w14:textId="77777777" w:rsidTr="00154D7A">
        <w:tc>
          <w:tcPr>
            <w:tcW w:w="981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5E9194" w14:textId="77777777" w:rsidR="00DF0A78" w:rsidRPr="0036483F" w:rsidRDefault="00DF0A78" w:rsidP="0036483F">
            <w:pPr>
              <w:jc w:val="center"/>
            </w:pPr>
            <w:r w:rsidRPr="0036483F">
              <w:t>MAINE DEPARTMENT OF LABOR</w:t>
            </w:r>
          </w:p>
          <w:p w14:paraId="3B0391FD" w14:textId="77777777" w:rsidR="00DF0A78" w:rsidRPr="0036483F" w:rsidRDefault="00DF0A78" w:rsidP="0036483F">
            <w:pPr>
              <w:jc w:val="center"/>
            </w:pPr>
            <w:r w:rsidRPr="0036483F">
              <w:t>BUREAU OF LABOR STANDARDS</w:t>
            </w:r>
          </w:p>
          <w:p w14:paraId="13046BBB" w14:textId="77777777" w:rsidR="00DF0A78" w:rsidRPr="0036483F" w:rsidRDefault="00DF0A78" w:rsidP="0036483F">
            <w:pPr>
              <w:autoSpaceDE w:val="0"/>
              <w:autoSpaceDN w:val="0"/>
              <w:adjustRightInd w:val="0"/>
              <w:jc w:val="center"/>
              <w:rPr>
                <w:rFonts w:cs="Calibri"/>
                <w:color w:val="000000"/>
              </w:rPr>
            </w:pPr>
          </w:p>
          <w:p w14:paraId="2BA5B017" w14:textId="77777777" w:rsidR="00DF0A78" w:rsidRPr="0036483F" w:rsidRDefault="00DF0A78" w:rsidP="0036483F">
            <w:pPr>
              <w:autoSpaceDE w:val="0"/>
              <w:autoSpaceDN w:val="0"/>
              <w:adjustRightInd w:val="0"/>
              <w:jc w:val="center"/>
              <w:rPr>
                <w:rFonts w:cs="Calibri"/>
                <w:color w:val="000000"/>
              </w:rPr>
            </w:pPr>
            <w:r w:rsidRPr="0036483F">
              <w:rPr>
                <w:rFonts w:cs="Calibri"/>
                <w:b/>
                <w:bCs/>
                <w:color w:val="000000"/>
              </w:rPr>
              <w:t xml:space="preserve">PROOF OF OWNERSHIP </w:t>
            </w:r>
          </w:p>
          <w:p w14:paraId="0E611CF4" w14:textId="77777777" w:rsidR="00DF0A78" w:rsidRPr="0036483F" w:rsidRDefault="00DF0A78" w:rsidP="0036483F">
            <w:pPr>
              <w:autoSpaceDE w:val="0"/>
              <w:autoSpaceDN w:val="0"/>
              <w:adjustRightInd w:val="0"/>
              <w:jc w:val="center"/>
              <w:rPr>
                <w:rFonts w:cs="Calibri"/>
                <w:b/>
                <w:bCs/>
                <w:color w:val="000000"/>
              </w:rPr>
            </w:pPr>
            <w:r w:rsidRPr="0036483F">
              <w:rPr>
                <w:rFonts w:cs="Calibri"/>
                <w:b/>
                <w:bCs/>
                <w:color w:val="000000"/>
              </w:rPr>
              <w:t xml:space="preserve">FOREIGN </w:t>
            </w:r>
            <w:r w:rsidRPr="0036483F">
              <w:rPr>
                <w:rFonts w:cs="Calibri"/>
                <w:b/>
                <w:color w:val="000000"/>
              </w:rPr>
              <w:t xml:space="preserve">(H2A) </w:t>
            </w:r>
            <w:r w:rsidRPr="0036483F">
              <w:rPr>
                <w:rFonts w:cs="Calibri"/>
                <w:b/>
                <w:bCs/>
                <w:color w:val="000000"/>
              </w:rPr>
              <w:t>WORKER – Equipment Usage Form</w:t>
            </w:r>
          </w:p>
          <w:p w14:paraId="3EA071C4" w14:textId="77777777" w:rsidR="00DF0A78" w:rsidRPr="0036483F" w:rsidRDefault="00DF0A78" w:rsidP="0036483F">
            <w:pPr>
              <w:pStyle w:val="Default"/>
              <w:jc w:val="center"/>
              <w:rPr>
                <w:rFonts w:ascii="Calibri" w:hAnsi="Calibri" w:cs="Calibri"/>
                <w:bCs/>
              </w:rPr>
            </w:pPr>
          </w:p>
        </w:tc>
      </w:tr>
      <w:tr w:rsidR="00DF0A78" w:rsidRPr="0036483F" w14:paraId="42FE6B4F" w14:textId="77777777" w:rsidTr="00154D7A">
        <w:tc>
          <w:tcPr>
            <w:tcW w:w="1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1D406" w14:textId="77777777" w:rsidR="00DF0A78" w:rsidRPr="0036483F" w:rsidRDefault="00DF0A78" w:rsidP="0074649A">
            <w:pPr>
              <w:rPr>
                <w:bCs/>
              </w:rPr>
            </w:pPr>
            <w:r w:rsidRPr="0036483F">
              <w:t>Name of Worker:</w:t>
            </w:r>
          </w:p>
        </w:tc>
        <w:tc>
          <w:tcPr>
            <w:tcW w:w="781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2FC0A7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3"/>
                  <w:enabled/>
                  <w:calcOnExit w:val="0"/>
                  <w:statusText w:type="text" w:val="Enter Name of Worker here"/>
                  <w:textInput>
                    <w:maxLength w:val="30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</w:tr>
      <w:tr w:rsidR="00DF0A78" w:rsidRPr="0036483F" w14:paraId="28F09CB7" w14:textId="77777777" w:rsidTr="00154D7A">
        <w:tc>
          <w:tcPr>
            <w:tcW w:w="1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788B9" w14:textId="77777777" w:rsidR="00DF0A78" w:rsidRPr="0036483F" w:rsidRDefault="00DF0A78" w:rsidP="0074649A">
            <w:pPr>
              <w:rPr>
                <w:bCs/>
              </w:rPr>
            </w:pPr>
            <w:r w:rsidRPr="0036483F">
              <w:t>Country of Origin:</w:t>
            </w:r>
          </w:p>
        </w:tc>
        <w:tc>
          <w:tcPr>
            <w:tcW w:w="291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5FF4ECF5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4"/>
                  <w:enabled/>
                  <w:calcOnExit w:val="0"/>
                  <w:statusText w:type="text" w:val="Enter Country or Origin here:"/>
                  <w:textInput>
                    <w:maxLength w:val="20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336558" w14:textId="77777777" w:rsidR="00DF0A78" w:rsidRPr="0036483F" w:rsidRDefault="00DF0A78" w:rsidP="0074649A">
            <w:pPr>
              <w:rPr>
                <w:bCs/>
              </w:rPr>
            </w:pPr>
            <w:r w:rsidRPr="0036483F">
              <w:t>Date admitted into USA:</w:t>
            </w:r>
          </w:p>
        </w:tc>
        <w:tc>
          <w:tcPr>
            <w:tcW w:w="22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C3C1DB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5"/>
                  <w:enabled/>
                  <w:calcOnExit w:val="0"/>
                  <w:statusText w:type="text" w:val="Enter Date admitted into USA:"/>
                  <w:textInput>
                    <w:type w:val="date"/>
                    <w:maxLength w:val="10"/>
                    <w:format w:val="mm/dd/yyyy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</w:tr>
      <w:tr w:rsidR="00DF0A78" w:rsidRPr="0036483F" w14:paraId="51E204FB" w14:textId="77777777" w:rsidTr="00154D7A">
        <w:tc>
          <w:tcPr>
            <w:tcW w:w="1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8EE20" w14:textId="77777777" w:rsidR="00DF0A78" w:rsidRPr="0036483F" w:rsidRDefault="00DF0A78" w:rsidP="0074649A">
            <w:pPr>
              <w:rPr>
                <w:bCs/>
              </w:rPr>
            </w:pPr>
            <w:r w:rsidRPr="0036483F">
              <w:t>Occupation:</w:t>
            </w:r>
          </w:p>
        </w:tc>
        <w:tc>
          <w:tcPr>
            <w:tcW w:w="3513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1E940CB5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6"/>
                  <w:enabled/>
                  <w:calcOnExit w:val="0"/>
                  <w:statusText w:type="text" w:val="Enter Occupation Here"/>
                  <w:textInput>
                    <w:maxLength w:val="30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  <w:tc>
          <w:tcPr>
            <w:tcW w:w="29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B82F61" w14:textId="77777777" w:rsidR="00DF0A78" w:rsidRPr="0036483F" w:rsidRDefault="00DF0A78" w:rsidP="0074649A">
            <w:pPr>
              <w:rPr>
                <w:bCs/>
              </w:rPr>
            </w:pPr>
            <w:r w:rsidRPr="0036483F">
              <w:t>Location of work (county):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FE7BD9" w14:textId="77777777" w:rsidR="00DF0A78" w:rsidRPr="0036483F" w:rsidRDefault="00C503FD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-- Make County Selection Below"/>
                  <w:ddList>
                    <w:listEntry w:val="--"/>
                    <w:listEntry w:val="Androscoggin"/>
                    <w:listEntry w:val="Aroostook"/>
                    <w:listEntry w:val="Cumberland"/>
                    <w:listEntry w:val="Franklin"/>
                    <w:listEntry w:val="Hancock"/>
                    <w:listEntry w:val="Kennebec"/>
                    <w:listEntry w:val="Knox"/>
                    <w:listEntry w:val="Lincoln"/>
                    <w:listEntry w:val="Oxford"/>
                    <w:listEntry w:val="Penobscot"/>
                    <w:listEntry w:val="Piscataquis"/>
                    <w:listEntry w:val="Sagadahoc"/>
                    <w:listEntry w:val="Somerset"/>
                    <w:listEntry w:val="Waldo"/>
                    <w:listEntry w:val="Washington"/>
                    <w:listEntry w:val="York"/>
                  </w:ddList>
                </w:ffData>
              </w:fldChar>
            </w:r>
            <w:r w:rsidRPr="0036483F">
              <w:rPr>
                <w:bCs/>
              </w:rPr>
              <w:instrText xml:space="preserve"> FORMDROPDOWN </w:instrText>
            </w:r>
            <w:r w:rsidR="0038289C">
              <w:rPr>
                <w:bCs/>
              </w:rPr>
            </w:r>
            <w:r w:rsidR="0038289C">
              <w:rPr>
                <w:bCs/>
              </w:rPr>
              <w:fldChar w:fldCharType="separate"/>
            </w:r>
            <w:r w:rsidRPr="0036483F">
              <w:rPr>
                <w:bCs/>
              </w:rPr>
              <w:fldChar w:fldCharType="end"/>
            </w:r>
          </w:p>
        </w:tc>
      </w:tr>
      <w:tr w:rsidR="00DF0A78" w:rsidRPr="0036483F" w14:paraId="563E9C17" w14:textId="77777777" w:rsidTr="00154D7A">
        <w:tc>
          <w:tcPr>
            <w:tcW w:w="28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E5E028" w14:textId="77777777" w:rsidR="00DF0A78" w:rsidRPr="0036483F" w:rsidRDefault="00DF0A78" w:rsidP="0074649A">
            <w:pPr>
              <w:rPr>
                <w:bCs/>
              </w:rPr>
            </w:pPr>
            <w:r w:rsidRPr="0036483F">
              <w:t>Worker’s first day of work:</w:t>
            </w:r>
          </w:p>
        </w:tc>
        <w:tc>
          <w:tcPr>
            <w:tcW w:w="205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5499B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7"/>
                  <w:enabled/>
                  <w:calcOnExit w:val="0"/>
                  <w:statusText w:type="text" w:val="Worker’s first day of work:"/>
                  <w:textInput>
                    <w:type w:val="date"/>
                    <w:maxLength w:val="10"/>
                    <w:format w:val="mm/dd/yyyy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  <w:tc>
          <w:tcPr>
            <w:tcW w:w="22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758870" w14:textId="77777777" w:rsidR="00DF0A78" w:rsidRPr="0036483F" w:rsidRDefault="00DF0A78" w:rsidP="0074649A">
            <w:pPr>
              <w:rPr>
                <w:bCs/>
              </w:rPr>
            </w:pPr>
            <w:r w:rsidRPr="0036483F">
              <w:t>Expected end date: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001552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"/>
                  <w:enabled/>
                  <w:calcOnExit w:val="0"/>
                  <w:statusText w:type="text" w:val="Enter Date expected to end:"/>
                  <w:textInput>
                    <w:type w:val="date"/>
                    <w:maxLength w:val="10"/>
                    <w:format w:val="mm/dd/yyyy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</w:tr>
      <w:tr w:rsidR="00DF0A78" w:rsidRPr="0036483F" w14:paraId="33725D0D" w14:textId="77777777" w:rsidTr="00154D7A">
        <w:tc>
          <w:tcPr>
            <w:tcW w:w="981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F70C20" w14:textId="77777777" w:rsidR="00DF0A78" w:rsidRPr="0036483F" w:rsidRDefault="00DF0A78" w:rsidP="0074649A"/>
          <w:p w14:paraId="32990570" w14:textId="77777777" w:rsidR="00DF0A78" w:rsidRPr="0036483F" w:rsidRDefault="00DF0A78" w:rsidP="0074649A">
            <w:r w:rsidRPr="0036483F">
              <w:t xml:space="preserve">Description and serial number of the equipment this worker will operate: </w:t>
            </w:r>
          </w:p>
        </w:tc>
      </w:tr>
      <w:tr w:rsidR="00DF0A78" w:rsidRPr="0036483F" w14:paraId="0013A522" w14:textId="77777777" w:rsidTr="00154D7A">
        <w:trPr>
          <w:trHeight w:val="197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87A83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t>Description</w:t>
            </w:r>
          </w:p>
        </w:tc>
        <w:tc>
          <w:tcPr>
            <w:tcW w:w="473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30D5AC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29"/>
                  <w:enabled/>
                  <w:calcOnExit w:val="0"/>
                  <w:statusText w:type="text" w:val="enter description here"/>
                  <w:textInput>
                    <w:maxLength w:val="40"/>
                  </w:textInput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  <w:tc>
          <w:tcPr>
            <w:tcW w:w="17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81F867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t>Serial Numbe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238E37" w14:textId="77777777" w:rsidR="00DF0A78" w:rsidRPr="0036483F" w:rsidRDefault="00DF0A78" w:rsidP="0074649A">
            <w:pPr>
              <w:rPr>
                <w:bCs/>
              </w:rPr>
            </w:pPr>
            <w:r w:rsidRPr="0036483F">
              <w:rPr>
                <w:bCs/>
              </w:rPr>
              <w:fldChar w:fldCharType="begin">
                <w:ffData>
                  <w:name w:val="Text30"/>
                  <w:enabled/>
                  <w:calcOnExit w:val="0"/>
                  <w:statusText w:type="text" w:val="Enter serial number here."/>
                  <w:textInput/>
                </w:ffData>
              </w:fldChar>
            </w:r>
            <w:r w:rsidRPr="0036483F">
              <w:rPr>
                <w:bCs/>
              </w:rPr>
              <w:instrText xml:space="preserve"> FORMTEXT </w:instrText>
            </w:r>
            <w:r w:rsidRPr="0036483F">
              <w:rPr>
                <w:bCs/>
              </w:rPr>
            </w:r>
            <w:r w:rsidRPr="0036483F">
              <w:rPr>
                <w:bCs/>
              </w:rPr>
              <w:fldChar w:fldCharType="separate"/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  <w:noProof/>
              </w:rPr>
              <w:t> </w:t>
            </w:r>
            <w:r w:rsidRPr="0036483F">
              <w:rPr>
                <w:bCs/>
              </w:rPr>
              <w:fldChar w:fldCharType="end"/>
            </w:r>
          </w:p>
        </w:tc>
      </w:tr>
      <w:tr w:rsidR="00DF0A78" w:rsidRPr="0036483F" w14:paraId="3E621571" w14:textId="77777777" w:rsidTr="00154D7A">
        <w:trPr>
          <w:trHeight w:val="197"/>
        </w:trPr>
        <w:tc>
          <w:tcPr>
            <w:tcW w:w="981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B2B1F7" w14:textId="77777777" w:rsidR="00DF0A78" w:rsidRPr="0036483F" w:rsidRDefault="00DF0A78" w:rsidP="0074649A">
            <w:pPr>
              <w:pStyle w:val="Heading1"/>
              <w:rPr>
                <w:rStyle w:val="Strong"/>
                <w:b/>
                <w:bCs/>
              </w:rPr>
            </w:pPr>
            <w:r w:rsidRPr="0036483F">
              <w:rPr>
                <w:rStyle w:val="Strong"/>
                <w:b/>
                <w:bCs/>
              </w:rPr>
              <w:t>File one form for each foreign worker within 30 days of the foreign worker’s first day of work and attach a copy (both sides) of the foreign worker’s DHS-CBP I-94 Entry &amp; Departure Record.</w:t>
            </w:r>
            <w:r w:rsidR="00CE0D85" w:rsidRPr="0036483F">
              <w:rPr>
                <w:rStyle w:val="Strong"/>
                <w:b/>
                <w:bCs/>
              </w:rPr>
              <w:t xml:space="preserve"> </w:t>
            </w:r>
          </w:p>
        </w:tc>
      </w:tr>
    </w:tbl>
    <w:p w14:paraId="53DD66D6" w14:textId="77777777" w:rsidR="00DE36B4" w:rsidRPr="0036483F" w:rsidRDefault="00DE36B4" w:rsidP="00DF0A78">
      <w:pPr>
        <w:autoSpaceDE w:val="0"/>
        <w:autoSpaceDN w:val="0"/>
        <w:adjustRightInd w:val="0"/>
        <w:ind w:left="-2880" w:right="-2880"/>
        <w:rPr>
          <w:rFonts w:cs="Calibri"/>
          <w:b/>
          <w:i/>
          <w:color w:val="000000"/>
        </w:rPr>
      </w:pPr>
    </w:p>
    <w:p w14:paraId="6FBEFEC0" w14:textId="77777777" w:rsidR="00E14BCE" w:rsidRPr="0036483F" w:rsidRDefault="00E14BCE" w:rsidP="00EC3C1C">
      <w:pPr>
        <w:autoSpaceDE w:val="0"/>
        <w:autoSpaceDN w:val="0"/>
        <w:adjustRightInd w:val="0"/>
        <w:jc w:val="center"/>
        <w:rPr>
          <w:rFonts w:cs="Calibri"/>
          <w:b/>
          <w:i/>
          <w:color w:val="000000"/>
        </w:rPr>
      </w:pPr>
    </w:p>
    <w:sectPr w:rsidR="00E14BCE" w:rsidRPr="0036483F" w:rsidSect="00CB512D">
      <w:type w:val="continuous"/>
      <w:pgSz w:w="12240" w:h="15840"/>
      <w:pgMar w:top="450" w:right="1440" w:bottom="576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1BE19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4117B0"/>
    <w:multiLevelType w:val="hybridMultilevel"/>
    <w:tmpl w:val="F85CA070"/>
    <w:lvl w:ilvl="0" w:tplc="39282884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B96F2A"/>
    <w:multiLevelType w:val="hybridMultilevel"/>
    <w:tmpl w:val="BCB4CB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213DDA"/>
    <w:multiLevelType w:val="multilevel"/>
    <w:tmpl w:val="BCB4C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Q7519C+HGMIqBNtv/UpFfrj1iziq3XsRcJlXFMYDe+BKvgj6iTRrl378xVdUVoXPEwmmarC056TaVVH/WIvGA==" w:salt="+YONp2cL1ctYBnMG2foJw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KwNDIyNjSyMLdQ0lEKTi0uzszPAykwrAUAoET3vSwAAAA="/>
  </w:docVars>
  <w:rsids>
    <w:rsidRoot w:val="00BA5784"/>
    <w:rsid w:val="00064C32"/>
    <w:rsid w:val="00090F86"/>
    <w:rsid w:val="000E5E6C"/>
    <w:rsid w:val="001255A1"/>
    <w:rsid w:val="0014229A"/>
    <w:rsid w:val="00154D7A"/>
    <w:rsid w:val="00170D1D"/>
    <w:rsid w:val="00170D58"/>
    <w:rsid w:val="001952CD"/>
    <w:rsid w:val="001A3E27"/>
    <w:rsid w:val="00235D7F"/>
    <w:rsid w:val="00266B7B"/>
    <w:rsid w:val="0027281C"/>
    <w:rsid w:val="0028487E"/>
    <w:rsid w:val="002B0A1E"/>
    <w:rsid w:val="002B58C3"/>
    <w:rsid w:val="002D58CE"/>
    <w:rsid w:val="002F0B80"/>
    <w:rsid w:val="00354DB3"/>
    <w:rsid w:val="00360BE4"/>
    <w:rsid w:val="0036483F"/>
    <w:rsid w:val="003678D3"/>
    <w:rsid w:val="0038289C"/>
    <w:rsid w:val="00396189"/>
    <w:rsid w:val="003B3458"/>
    <w:rsid w:val="003E0A4A"/>
    <w:rsid w:val="003F2A0A"/>
    <w:rsid w:val="00413E6C"/>
    <w:rsid w:val="004146FF"/>
    <w:rsid w:val="004241BA"/>
    <w:rsid w:val="00431DE7"/>
    <w:rsid w:val="004A0896"/>
    <w:rsid w:val="004A5C2F"/>
    <w:rsid w:val="004F0608"/>
    <w:rsid w:val="004F3473"/>
    <w:rsid w:val="00576E87"/>
    <w:rsid w:val="00653354"/>
    <w:rsid w:val="006706A8"/>
    <w:rsid w:val="006A78B0"/>
    <w:rsid w:val="00702DF7"/>
    <w:rsid w:val="00722ABB"/>
    <w:rsid w:val="0074649A"/>
    <w:rsid w:val="00761275"/>
    <w:rsid w:val="00767721"/>
    <w:rsid w:val="00836AB8"/>
    <w:rsid w:val="008712E6"/>
    <w:rsid w:val="008E20AA"/>
    <w:rsid w:val="008E39B0"/>
    <w:rsid w:val="008F6DFD"/>
    <w:rsid w:val="008F6E20"/>
    <w:rsid w:val="0091308B"/>
    <w:rsid w:val="0091354C"/>
    <w:rsid w:val="00996C0A"/>
    <w:rsid w:val="009C399A"/>
    <w:rsid w:val="00A0275D"/>
    <w:rsid w:val="00A106FB"/>
    <w:rsid w:val="00A13B32"/>
    <w:rsid w:val="00A14DC4"/>
    <w:rsid w:val="00A16026"/>
    <w:rsid w:val="00A40091"/>
    <w:rsid w:val="00A73976"/>
    <w:rsid w:val="00B1053B"/>
    <w:rsid w:val="00B532A8"/>
    <w:rsid w:val="00B64BFD"/>
    <w:rsid w:val="00B850D8"/>
    <w:rsid w:val="00B93C78"/>
    <w:rsid w:val="00BA5784"/>
    <w:rsid w:val="00BB09F0"/>
    <w:rsid w:val="00BD7F2C"/>
    <w:rsid w:val="00BF202F"/>
    <w:rsid w:val="00C056C1"/>
    <w:rsid w:val="00C0635F"/>
    <w:rsid w:val="00C428C7"/>
    <w:rsid w:val="00C503FD"/>
    <w:rsid w:val="00C76CF6"/>
    <w:rsid w:val="00CB512D"/>
    <w:rsid w:val="00CC1A47"/>
    <w:rsid w:val="00CE0D85"/>
    <w:rsid w:val="00CE2610"/>
    <w:rsid w:val="00CE4D86"/>
    <w:rsid w:val="00CF41DE"/>
    <w:rsid w:val="00D72491"/>
    <w:rsid w:val="00DA3160"/>
    <w:rsid w:val="00DB7664"/>
    <w:rsid w:val="00DE36B4"/>
    <w:rsid w:val="00DF0A78"/>
    <w:rsid w:val="00E14BCE"/>
    <w:rsid w:val="00E21970"/>
    <w:rsid w:val="00E43EC9"/>
    <w:rsid w:val="00E72EA3"/>
    <w:rsid w:val="00E739C5"/>
    <w:rsid w:val="00E74F74"/>
    <w:rsid w:val="00EB63F4"/>
    <w:rsid w:val="00EC3C1C"/>
    <w:rsid w:val="00ED6F1F"/>
    <w:rsid w:val="00F41915"/>
    <w:rsid w:val="00F5002B"/>
    <w:rsid w:val="00FA2C77"/>
    <w:rsid w:val="00FB7329"/>
    <w:rsid w:val="00FC0147"/>
    <w:rsid w:val="00FC7B55"/>
    <w:rsid w:val="00FD32FD"/>
    <w:rsid w:val="00FF0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0AB044"/>
  <w15:chartTrackingRefBased/>
  <w15:docId w15:val="{60CD2F7F-7077-4B3C-BB69-DD29127D7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E14BCE"/>
    <w:rPr>
      <w:rFonts w:ascii="Calibri" w:hAnsi="Calibr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678D3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A5784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rsid w:val="00722A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B09F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B09F0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B3458"/>
    <w:rPr>
      <w:color w:val="808080"/>
    </w:rPr>
  </w:style>
  <w:style w:type="paragraph" w:styleId="ListBullet">
    <w:name w:val="List Bullet"/>
    <w:basedOn w:val="Normal"/>
    <w:rsid w:val="00F41915"/>
    <w:pPr>
      <w:numPr>
        <w:numId w:val="4"/>
      </w:numPr>
      <w:contextualSpacing/>
    </w:pPr>
  </w:style>
  <w:style w:type="character" w:styleId="Strong">
    <w:name w:val="Strong"/>
    <w:qFormat/>
    <w:rsid w:val="003678D3"/>
    <w:rPr>
      <w:rFonts w:ascii="Calibri" w:hAnsi="Calibri"/>
      <w:b/>
      <w:bCs/>
      <w:color w:val="auto"/>
      <w:sz w:val="24"/>
    </w:rPr>
  </w:style>
  <w:style w:type="character" w:customStyle="1" w:styleId="Heading1Char">
    <w:name w:val="Heading 1 Char"/>
    <w:link w:val="Heading1"/>
    <w:rsid w:val="003678D3"/>
    <w:rPr>
      <w:rFonts w:ascii="Calibri Light" w:eastAsia="Times New Roman" w:hAnsi="Calibri Light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23658508A800429F932383199411FA" ma:contentTypeVersion="11" ma:contentTypeDescription="Create a new document." ma:contentTypeScope="" ma:versionID="e58ef1d8f76597824ab060e19e379290">
  <xsd:schema xmlns:xsd="http://www.w3.org/2001/XMLSchema" xmlns:xs="http://www.w3.org/2001/XMLSchema" xmlns:p="http://schemas.microsoft.com/office/2006/metadata/properties" xmlns:ns3="858d294e-ebc9-408d-b2d4-09691ff947e0" xmlns:ns4="8b0ad259-5946-4f20-a6a5-4c8c916aa1ee" targetNamespace="http://schemas.microsoft.com/office/2006/metadata/properties" ma:root="true" ma:fieldsID="983db6590827982a39732dfe2e97158c" ns3:_="" ns4:_="">
    <xsd:import namespace="858d294e-ebc9-408d-b2d4-09691ff947e0"/>
    <xsd:import namespace="8b0ad259-5946-4f20-a6a5-4c8c916aa1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d294e-ebc9-408d-b2d4-09691ff94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ad259-5946-4f20-a6a5-4c8c916aa1e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5DBC2-94BA-4243-B062-15BD2D832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8d294e-ebc9-408d-b2d4-09691ff947e0"/>
    <ds:schemaRef ds:uri="8b0ad259-5946-4f20-a6a5-4c8c916aa1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1F111A-AA87-44F9-B41E-A9282BA4FEB7}">
  <ds:schemaRefs>
    <ds:schemaRef ds:uri="858d294e-ebc9-408d-b2d4-09691ff947e0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b0ad259-5946-4f20-a6a5-4c8c916aa1e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EB5F38D-64A5-4887-A34D-16500DF662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C75850-A7FD-42D1-A648-EBE2DA13D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5</Words>
  <Characters>4421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INE DEPARTMENT OF LABOR</vt:lpstr>
    </vt:vector>
  </TitlesOfParts>
  <Company>State of Maine, DAFS</Company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E DEPARTMENT OF LABOR</dc:title>
  <dc:subject/>
  <dc:creator>State of Maine</dc:creator>
  <cp:keywords/>
  <dc:description/>
  <cp:lastModifiedBy>Mitchell, Kip</cp:lastModifiedBy>
  <cp:revision>2</cp:revision>
  <cp:lastPrinted>2010-05-14T12:57:00Z</cp:lastPrinted>
  <dcterms:created xsi:type="dcterms:W3CDTF">2021-02-10T13:09:00Z</dcterms:created>
  <dcterms:modified xsi:type="dcterms:W3CDTF">2021-02-1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3658508A800429F932383199411FA</vt:lpwstr>
  </property>
  <property fmtid="{D5CDD505-2E9C-101B-9397-08002B2CF9AE}" pid="3" name="_ip_UnifiedCompliancePolicyUIAction">
    <vt:lpwstr/>
  </property>
  <property fmtid="{D5CDD505-2E9C-101B-9397-08002B2CF9AE}" pid="4" name="_ip_UnifiedCompliancePolicyProperties">
    <vt:lpwstr/>
  </property>
</Properties>
</file>